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0"/>
        <w:gridCol w:w="8088"/>
        <w:gridCol w:w="1248"/>
      </w:tblGrid>
      <w:tr w:rsidR="00CF30D0" w:rsidRPr="0041579B" w14:paraId="168AADE4" w14:textId="77777777" w:rsidTr="00783559">
        <w:tc>
          <w:tcPr>
            <w:tcW w:w="540" w:type="pct"/>
          </w:tcPr>
          <w:p w14:paraId="3329EE74" w14:textId="6B9BB24E" w:rsidR="00CF30D0" w:rsidRPr="0041579B" w:rsidRDefault="00CF30D0">
            <w:pPr>
              <w:rPr>
                <w:rFonts w:ascii="Garamond" w:hAnsi="Garamond" w:cs="Segoe UI Semibold"/>
                <w:sz w:val="32"/>
                <w:szCs w:val="32"/>
              </w:rPr>
            </w:pPr>
          </w:p>
        </w:tc>
        <w:tc>
          <w:tcPr>
            <w:tcW w:w="3864" w:type="pct"/>
          </w:tcPr>
          <w:p w14:paraId="6AADAC35" w14:textId="77777777" w:rsidR="00687E9E" w:rsidRPr="0041579B" w:rsidRDefault="00687E9E" w:rsidP="00CF30D0">
            <w:pPr>
              <w:jc w:val="center"/>
              <w:rPr>
                <w:rFonts w:ascii="Garamond" w:hAnsi="Garamond" w:cs="Segoe UI Semibold"/>
                <w:color w:val="1A3382"/>
                <w:sz w:val="48"/>
                <w:szCs w:val="48"/>
              </w:rPr>
            </w:pPr>
          </w:p>
          <w:p w14:paraId="23B465D1" w14:textId="4CB21803" w:rsidR="00CF30D0" w:rsidRPr="0041579B" w:rsidRDefault="00687E9E" w:rsidP="005343C8">
            <w:pPr>
              <w:jc w:val="center"/>
              <w:rPr>
                <w:rFonts w:ascii="Garamond" w:hAnsi="Garamond" w:cs="Segoe UI Semibold"/>
                <w:sz w:val="56"/>
                <w:szCs w:val="56"/>
              </w:rPr>
            </w:pPr>
            <w:r w:rsidRPr="0041579B">
              <w:rPr>
                <w:rFonts w:ascii="Garamond" w:hAnsi="Garamond" w:cs="Segoe UI Semibold"/>
                <w:color w:val="1A3382"/>
                <w:sz w:val="56"/>
                <w:szCs w:val="56"/>
              </w:rPr>
              <w:t>e-Szkoła</w:t>
            </w:r>
            <w:r w:rsidR="00E834F1">
              <w:rPr>
                <w:rFonts w:ascii="Garamond" w:hAnsi="Garamond" w:cs="Segoe UI Semibold"/>
                <w:color w:val="1A3382"/>
                <w:sz w:val="56"/>
                <w:szCs w:val="56"/>
              </w:rPr>
              <w:t xml:space="preserve"> </w:t>
            </w:r>
            <w:r w:rsidRPr="0041579B">
              <w:rPr>
                <w:rFonts w:ascii="Garamond" w:hAnsi="Garamond" w:cs="Segoe UI Semibold"/>
                <w:color w:val="1A3382"/>
                <w:sz w:val="56"/>
                <w:szCs w:val="56"/>
              </w:rPr>
              <w:t>Lauder</w:t>
            </w:r>
            <w:r w:rsidR="005343C8" w:rsidRPr="0041579B">
              <w:rPr>
                <w:rFonts w:ascii="Garamond" w:hAnsi="Garamond" w:cs="Segoe UI Semibold"/>
                <w:color w:val="1A3382"/>
                <w:sz w:val="56"/>
                <w:szCs w:val="56"/>
              </w:rPr>
              <w:t xml:space="preserve"> </w:t>
            </w:r>
            <w:r w:rsidR="00E834F1">
              <w:rPr>
                <w:rFonts w:ascii="Garamond" w:hAnsi="Garamond" w:cs="Segoe UI Semibold"/>
                <w:color w:val="1A3382"/>
                <w:sz w:val="56"/>
                <w:szCs w:val="56"/>
              </w:rPr>
              <w:t>P</w:t>
            </w:r>
            <w:r w:rsidR="0002682A" w:rsidRPr="0041579B">
              <w:rPr>
                <w:rFonts w:ascii="Garamond" w:hAnsi="Garamond" w:cs="Segoe UI Semibold"/>
                <w:color w:val="1A3382"/>
                <w:sz w:val="56"/>
                <w:szCs w:val="56"/>
              </w:rPr>
              <w:t>olska</w:t>
            </w:r>
          </w:p>
        </w:tc>
        <w:tc>
          <w:tcPr>
            <w:tcW w:w="596" w:type="pct"/>
          </w:tcPr>
          <w:p w14:paraId="5AB2C05E" w14:textId="77777777" w:rsidR="00CF30D0" w:rsidRPr="0041579B" w:rsidRDefault="00CF30D0">
            <w:pPr>
              <w:rPr>
                <w:rFonts w:ascii="Garamond" w:hAnsi="Garamond" w:cs="Segoe UI Semibold"/>
                <w:sz w:val="24"/>
                <w:szCs w:val="24"/>
              </w:rPr>
            </w:pPr>
          </w:p>
        </w:tc>
      </w:tr>
    </w:tbl>
    <w:p w14:paraId="613DD234" w14:textId="77777777" w:rsidR="003C592C" w:rsidRPr="0041579B" w:rsidRDefault="003C592C" w:rsidP="00276C7D">
      <w:pPr>
        <w:ind w:left="1416" w:firstLine="708"/>
        <w:rPr>
          <w:rFonts w:ascii="Garamond" w:hAnsi="Garamond" w:cs="Segoe UI Semibold"/>
          <w:sz w:val="40"/>
          <w:szCs w:val="40"/>
        </w:rPr>
      </w:pPr>
    </w:p>
    <w:p w14:paraId="1BB5EE95" w14:textId="287E4F15" w:rsidR="00C93261" w:rsidRPr="0041579B" w:rsidRDefault="00C93261" w:rsidP="00276C7D">
      <w:pPr>
        <w:ind w:left="1416" w:firstLine="708"/>
        <w:rPr>
          <w:rFonts w:ascii="Garamond" w:hAnsi="Garamond" w:cs="Segoe UI Semibold"/>
          <w:sz w:val="40"/>
          <w:szCs w:val="40"/>
        </w:rPr>
      </w:pPr>
      <w:r w:rsidRPr="0041579B">
        <w:rPr>
          <w:rFonts w:ascii="Garamond" w:hAnsi="Garamond" w:cs="Segoe UI Semibold"/>
          <w:sz w:val="40"/>
          <w:szCs w:val="40"/>
        </w:rPr>
        <w:t xml:space="preserve">APLIKACJA NA ROK </w:t>
      </w:r>
      <w:r w:rsidR="0002682A" w:rsidRPr="0041579B">
        <w:rPr>
          <w:rFonts w:ascii="Garamond" w:hAnsi="Garamond" w:cs="Segoe UI Semibold"/>
          <w:sz w:val="40"/>
          <w:szCs w:val="40"/>
        </w:rPr>
        <w:t>202</w:t>
      </w:r>
      <w:r w:rsidR="0098452E" w:rsidRPr="0041579B">
        <w:rPr>
          <w:rFonts w:ascii="Garamond" w:hAnsi="Garamond" w:cs="Segoe UI Semibold"/>
          <w:sz w:val="40"/>
          <w:szCs w:val="40"/>
        </w:rPr>
        <w:t>2</w:t>
      </w:r>
      <w:r w:rsidR="00383E15" w:rsidRPr="0041579B">
        <w:rPr>
          <w:rFonts w:ascii="Garamond" w:hAnsi="Garamond" w:cs="Segoe UI Semibold"/>
          <w:sz w:val="40"/>
          <w:szCs w:val="40"/>
        </w:rPr>
        <w:t>/2023</w:t>
      </w:r>
      <w:r w:rsidR="00783559">
        <w:rPr>
          <w:rFonts w:ascii="Garamond" w:hAnsi="Garamond" w:cs="Segoe UI Semibold"/>
          <w:sz w:val="40"/>
          <w:szCs w:val="40"/>
        </w:rPr>
        <w:t xml:space="preserve"> - 5783</w:t>
      </w:r>
    </w:p>
    <w:p w14:paraId="2D8E8DDE" w14:textId="77777777" w:rsidR="00C607C8" w:rsidRPr="0041579B" w:rsidRDefault="00C607C8" w:rsidP="00276C7D">
      <w:pPr>
        <w:rPr>
          <w:rFonts w:ascii="Garamond" w:hAnsi="Garamond" w:cs="Segoe UI Semibold"/>
          <w:sz w:val="24"/>
          <w:szCs w:val="24"/>
        </w:rPr>
      </w:pPr>
    </w:p>
    <w:p w14:paraId="50E538EA" w14:textId="77777777" w:rsidR="00C607C8" w:rsidRPr="0041579B" w:rsidRDefault="00C93261" w:rsidP="003C592C">
      <w:pPr>
        <w:rPr>
          <w:rFonts w:ascii="Garamond" w:hAnsi="Garamond"/>
          <w:sz w:val="28"/>
          <w:szCs w:val="28"/>
        </w:rPr>
      </w:pPr>
      <w:r w:rsidRPr="0041579B">
        <w:rPr>
          <w:rFonts w:ascii="Garamond" w:hAnsi="Garamond"/>
          <w:sz w:val="28"/>
          <w:szCs w:val="28"/>
        </w:rPr>
        <w:t xml:space="preserve">Dane Osobowe </w:t>
      </w:r>
      <w:r w:rsidR="003C592C" w:rsidRPr="0041579B">
        <w:rPr>
          <w:rFonts w:ascii="Garamond" w:hAnsi="Garamond"/>
          <w:sz w:val="28"/>
          <w:szCs w:val="28"/>
        </w:rPr>
        <w:t>Dziecka</w:t>
      </w:r>
      <w:r w:rsidRPr="0041579B">
        <w:rPr>
          <w:rFonts w:ascii="Garamond" w:hAnsi="Garamond"/>
          <w:sz w:val="28"/>
          <w:szCs w:val="28"/>
        </w:rPr>
        <w:t>:</w:t>
      </w:r>
    </w:p>
    <w:p w14:paraId="04C55CDA" w14:textId="77777777" w:rsidR="00C93261" w:rsidRPr="0041579B" w:rsidRDefault="005343C8" w:rsidP="005343C8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>Imię (</w:t>
      </w:r>
      <w:r w:rsidR="00C93261" w:rsidRPr="0041579B">
        <w:rPr>
          <w:rFonts w:ascii="Garamond" w:hAnsi="Garamond"/>
          <w:sz w:val="24"/>
          <w:szCs w:val="24"/>
        </w:rPr>
        <w:t>Imiona</w:t>
      </w:r>
      <w:r w:rsidRPr="0041579B">
        <w:rPr>
          <w:rFonts w:ascii="Garamond" w:hAnsi="Garamond"/>
          <w:sz w:val="24"/>
          <w:szCs w:val="24"/>
        </w:rPr>
        <w:t>) i Nazwisko:  ......................................................................................................................................................</w:t>
      </w:r>
    </w:p>
    <w:p w14:paraId="2287C3A1" w14:textId="77777777" w:rsidR="00C93261" w:rsidRPr="0041579B" w:rsidRDefault="005343C8" w:rsidP="008235D3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 xml:space="preserve">Imiona hebrajskie (jeśli </w:t>
      </w:r>
      <w:r w:rsidR="008235D3" w:rsidRPr="0041579B">
        <w:rPr>
          <w:rFonts w:ascii="Garamond" w:hAnsi="Garamond"/>
          <w:sz w:val="24"/>
          <w:szCs w:val="24"/>
        </w:rPr>
        <w:t>ma</w:t>
      </w:r>
      <w:r w:rsidRPr="0041579B">
        <w:rPr>
          <w:rFonts w:ascii="Garamond" w:hAnsi="Garamond"/>
          <w:sz w:val="24"/>
          <w:szCs w:val="24"/>
        </w:rPr>
        <w:t xml:space="preserve">) </w:t>
      </w:r>
      <w:r w:rsidR="008235D3" w:rsidRPr="0041579B">
        <w:rPr>
          <w:rFonts w:ascii="Garamond" w:hAnsi="Garamond"/>
          <w:sz w:val="24"/>
          <w:szCs w:val="24"/>
        </w:rPr>
        <w:t>....</w:t>
      </w:r>
      <w:r w:rsidRPr="0041579B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</w:t>
      </w:r>
    </w:p>
    <w:p w14:paraId="4D68C650" w14:textId="77777777" w:rsidR="00C93261" w:rsidRPr="0041579B" w:rsidRDefault="00C93261" w:rsidP="005343C8">
      <w:pPr>
        <w:jc w:val="both"/>
        <w:rPr>
          <w:rFonts w:ascii="Garamond" w:hAnsi="Garamond"/>
          <w:sz w:val="24"/>
          <w:szCs w:val="24"/>
        </w:rPr>
      </w:pPr>
      <w:proofErr w:type="gramStart"/>
      <w:r w:rsidRPr="0041579B">
        <w:rPr>
          <w:rFonts w:ascii="Garamond" w:hAnsi="Garamond"/>
          <w:sz w:val="24"/>
          <w:szCs w:val="24"/>
        </w:rPr>
        <w:t xml:space="preserve">PESEL </w:t>
      </w:r>
      <w:r w:rsidR="005343C8" w:rsidRPr="0041579B">
        <w:rPr>
          <w:rFonts w:ascii="Garamond" w:hAnsi="Garamond"/>
          <w:sz w:val="24"/>
          <w:szCs w:val="24"/>
        </w:rPr>
        <w:t xml:space="preserve"> ......................................................................................................................................................................................</w:t>
      </w:r>
      <w:proofErr w:type="gramEnd"/>
    </w:p>
    <w:p w14:paraId="478CC833" w14:textId="77777777" w:rsidR="00C93261" w:rsidRPr="0041579B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>Imiona Rodziców</w:t>
      </w:r>
      <w:r w:rsidR="003C592C" w:rsidRPr="0041579B">
        <w:rPr>
          <w:rFonts w:ascii="Garamond" w:hAnsi="Garamond"/>
          <w:sz w:val="24"/>
          <w:szCs w:val="24"/>
        </w:rPr>
        <w:t xml:space="preserve"> (Opiekunów)</w:t>
      </w:r>
      <w:r w:rsidR="005343C8" w:rsidRPr="0041579B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</w:t>
      </w:r>
      <w:r w:rsidR="003C592C" w:rsidRPr="0041579B">
        <w:rPr>
          <w:rFonts w:ascii="Garamond" w:hAnsi="Garamond"/>
          <w:sz w:val="24"/>
          <w:szCs w:val="24"/>
        </w:rPr>
        <w:t>............</w:t>
      </w:r>
    </w:p>
    <w:p w14:paraId="7EE91DE5" w14:textId="77777777" w:rsidR="00C93261" w:rsidRPr="0041579B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>Telefony do Rodziców</w:t>
      </w:r>
      <w:r w:rsidR="003C592C" w:rsidRPr="0041579B">
        <w:rPr>
          <w:rFonts w:ascii="Garamond" w:hAnsi="Garamond"/>
          <w:sz w:val="24"/>
          <w:szCs w:val="24"/>
        </w:rPr>
        <w:t xml:space="preserve"> (Opiekunów) </w:t>
      </w:r>
      <w:r w:rsidR="005343C8" w:rsidRPr="0041579B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</w:t>
      </w:r>
    </w:p>
    <w:p w14:paraId="502CE46F" w14:textId="77777777" w:rsidR="00C93261" w:rsidRPr="0041579B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>Adres</w:t>
      </w:r>
      <w:r w:rsidR="00FD292A" w:rsidRPr="0041579B">
        <w:rPr>
          <w:rFonts w:ascii="Garamond" w:hAnsi="Garamond"/>
          <w:sz w:val="24"/>
          <w:szCs w:val="24"/>
        </w:rPr>
        <w:t>y</w:t>
      </w:r>
      <w:r w:rsidRPr="0041579B">
        <w:rPr>
          <w:rFonts w:ascii="Garamond" w:hAnsi="Garamond"/>
          <w:sz w:val="24"/>
          <w:szCs w:val="24"/>
        </w:rPr>
        <w:t xml:space="preserve"> e-mail</w:t>
      </w:r>
      <w:r w:rsidR="00FD292A" w:rsidRPr="0041579B">
        <w:rPr>
          <w:rFonts w:ascii="Garamond" w:hAnsi="Garamond"/>
          <w:sz w:val="24"/>
          <w:szCs w:val="24"/>
        </w:rPr>
        <w:t xml:space="preserve"> Rodziców</w:t>
      </w:r>
      <w:r w:rsidR="003C592C" w:rsidRPr="0041579B">
        <w:rPr>
          <w:rFonts w:ascii="Garamond" w:hAnsi="Garamond"/>
          <w:sz w:val="24"/>
          <w:szCs w:val="24"/>
        </w:rPr>
        <w:t xml:space="preserve"> (Opiekunów)</w:t>
      </w:r>
      <w:r w:rsidR="005343C8" w:rsidRPr="0041579B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</w:t>
      </w:r>
    </w:p>
    <w:p w14:paraId="0981E466" w14:textId="77777777" w:rsidR="00C93261" w:rsidRPr="0041579B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 xml:space="preserve">Data urodzenia </w:t>
      </w:r>
      <w:proofErr w:type="gramStart"/>
      <w:r w:rsidR="003C592C" w:rsidRPr="0041579B">
        <w:rPr>
          <w:rFonts w:ascii="Garamond" w:hAnsi="Garamond"/>
          <w:sz w:val="24"/>
          <w:szCs w:val="24"/>
        </w:rPr>
        <w:t>dziecka</w:t>
      </w:r>
      <w:r w:rsidRPr="0041579B">
        <w:rPr>
          <w:rFonts w:ascii="Garamond" w:hAnsi="Garamond"/>
          <w:sz w:val="24"/>
          <w:szCs w:val="24"/>
        </w:rPr>
        <w:t xml:space="preserve"> </w:t>
      </w:r>
      <w:r w:rsidR="003C592C" w:rsidRPr="0041579B">
        <w:rPr>
          <w:rFonts w:ascii="Garamond" w:hAnsi="Garamond"/>
          <w:sz w:val="24"/>
          <w:szCs w:val="24"/>
        </w:rPr>
        <w:t xml:space="preserve"> ...........................................................................................................................................................</w:t>
      </w:r>
      <w:proofErr w:type="gramEnd"/>
    </w:p>
    <w:p w14:paraId="5723CCA2" w14:textId="77777777" w:rsidR="00C93261" w:rsidRPr="0041579B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 xml:space="preserve">Adres </w:t>
      </w:r>
      <w:proofErr w:type="gramStart"/>
      <w:r w:rsidRPr="0041579B">
        <w:rPr>
          <w:rFonts w:ascii="Garamond" w:hAnsi="Garamond"/>
          <w:sz w:val="24"/>
          <w:szCs w:val="24"/>
        </w:rPr>
        <w:t>zamieszkania</w:t>
      </w:r>
      <w:r w:rsidR="00C607C8" w:rsidRPr="0041579B">
        <w:rPr>
          <w:rFonts w:ascii="Garamond" w:hAnsi="Garamond"/>
          <w:sz w:val="24"/>
          <w:szCs w:val="24"/>
        </w:rPr>
        <w:t xml:space="preserve"> </w:t>
      </w:r>
      <w:r w:rsidR="003C592C" w:rsidRPr="0041579B">
        <w:rPr>
          <w:rFonts w:ascii="Garamond" w:hAnsi="Garamond"/>
          <w:sz w:val="24"/>
          <w:szCs w:val="24"/>
        </w:rPr>
        <w:t xml:space="preserve"> .................................................................................................................................................................</w:t>
      </w:r>
      <w:proofErr w:type="gramEnd"/>
    </w:p>
    <w:p w14:paraId="136E49CE" w14:textId="77777777" w:rsidR="00C93261" w:rsidRPr="0041579B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>Rodzeństwo</w:t>
      </w:r>
      <w:r w:rsidR="00C607C8" w:rsidRPr="0041579B">
        <w:rPr>
          <w:rFonts w:ascii="Garamond" w:hAnsi="Garamond"/>
          <w:sz w:val="24"/>
          <w:szCs w:val="24"/>
        </w:rPr>
        <w:t xml:space="preserve"> </w:t>
      </w:r>
      <w:r w:rsidR="003C592C" w:rsidRPr="0041579B">
        <w:rPr>
          <w:rFonts w:ascii="Garamond" w:hAnsi="Garamond"/>
          <w:sz w:val="24"/>
          <w:szCs w:val="24"/>
        </w:rPr>
        <w:t>(+</w:t>
      </w:r>
      <w:r w:rsidR="005343C8" w:rsidRPr="0041579B">
        <w:rPr>
          <w:rFonts w:ascii="Garamond" w:hAnsi="Garamond"/>
          <w:sz w:val="24"/>
          <w:szCs w:val="24"/>
        </w:rPr>
        <w:t>wiek</w:t>
      </w:r>
      <w:r w:rsidR="003C592C" w:rsidRPr="0041579B">
        <w:rPr>
          <w:rFonts w:ascii="Garamond" w:hAnsi="Garamond"/>
          <w:sz w:val="24"/>
          <w:szCs w:val="24"/>
        </w:rPr>
        <w:t>) ................................................................................................................................................................</w:t>
      </w:r>
    </w:p>
    <w:p w14:paraId="7BDF9356" w14:textId="77777777" w:rsidR="00783559" w:rsidRDefault="00783559" w:rsidP="005343C8">
      <w:pPr>
        <w:jc w:val="both"/>
        <w:rPr>
          <w:rFonts w:ascii="Garamond" w:hAnsi="Garamond"/>
        </w:rPr>
      </w:pPr>
    </w:p>
    <w:p w14:paraId="4365CED6" w14:textId="23C5F1F2" w:rsidR="001E441D" w:rsidRPr="0041579B" w:rsidRDefault="006F1F1D" w:rsidP="005343C8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 xml:space="preserve">Uczestnictwo w zajęciach e-Szkoły Lauder Polska </w:t>
      </w:r>
      <w:r w:rsidRPr="0041579B">
        <w:rPr>
          <w:rFonts w:ascii="Garamond" w:hAnsi="Garamond"/>
          <w:u w:val="single"/>
        </w:rPr>
        <w:t>jest odpłatne</w:t>
      </w:r>
      <w:r w:rsidRPr="0041579B">
        <w:rPr>
          <w:rFonts w:ascii="Garamond" w:hAnsi="Garamond"/>
        </w:rPr>
        <w:t xml:space="preserve">. Czesne za jedno dziecko wynosi 300 zł/semestr. </w:t>
      </w:r>
    </w:p>
    <w:p w14:paraId="56DCFC3C" w14:textId="05F0940D" w:rsidR="006F1F1D" w:rsidRPr="0041579B" w:rsidRDefault="006F1F1D" w:rsidP="005343C8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>W przypadku, gdy w e-Szkole uczniami jest rodzeństwo, czesne wynosi 200 zł za każde dziecko.</w:t>
      </w:r>
    </w:p>
    <w:p w14:paraId="796C60FB" w14:textId="381418F1" w:rsidR="006F1F1D" w:rsidRPr="0041579B" w:rsidRDefault="006F1F1D" w:rsidP="005343C8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 xml:space="preserve">Wysyłając aplikację na przyszły rok, zobowiązują się Państwo do opłacenia czesnego. W przypadku, gdy potrzebują Państwo wsparcia lub rozłożenia na raty – prosimy o </w:t>
      </w:r>
      <w:r w:rsidR="00CC3D1B" w:rsidRPr="0041579B">
        <w:rPr>
          <w:rFonts w:ascii="Garamond" w:hAnsi="Garamond"/>
        </w:rPr>
        <w:t>taką informację poniżej – z objaśnieniem sytuacji:</w:t>
      </w:r>
    </w:p>
    <w:p w14:paraId="06B87707" w14:textId="77777777" w:rsidR="0041579B" w:rsidRDefault="00CC3D1B" w:rsidP="0041579B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</w:t>
      </w:r>
    </w:p>
    <w:p w14:paraId="3D5A13CE" w14:textId="39DA4C93" w:rsidR="00CC3D1B" w:rsidRPr="0041579B" w:rsidRDefault="00CC3D1B" w:rsidP="0041579B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</w:t>
      </w:r>
    </w:p>
    <w:p w14:paraId="69CA4356" w14:textId="4479B841" w:rsidR="0041579B" w:rsidRPr="0041579B" w:rsidRDefault="0041579B" w:rsidP="0041579B">
      <w:pPr>
        <w:rPr>
          <w:rFonts w:ascii="Garamond" w:eastAsia="Times New Roman" w:hAnsi="Garamond"/>
          <w:color w:val="000000"/>
        </w:rPr>
      </w:pPr>
      <w:r w:rsidRPr="0041579B">
        <w:rPr>
          <w:rFonts w:ascii="Garamond" w:eastAsia="Times New Roman" w:hAnsi="Garamond"/>
          <w:color w:val="000000"/>
        </w:rPr>
        <w:t xml:space="preserve">Wpłat należy dokonywać na poniższe konto. Proszę o dopisek w tytule wpłaty: </w:t>
      </w:r>
      <w:r w:rsidRPr="0041579B">
        <w:rPr>
          <w:rFonts w:ascii="Garamond" w:eastAsia="Times New Roman" w:hAnsi="Garamond"/>
          <w:color w:val="000000"/>
        </w:rPr>
        <w:t>„</w:t>
      </w:r>
      <w:r w:rsidRPr="0041579B">
        <w:rPr>
          <w:rFonts w:ascii="Garamond" w:eastAsia="Times New Roman" w:hAnsi="Garamond"/>
          <w:color w:val="000000"/>
        </w:rPr>
        <w:t>Czesne e-Szkoła Imię i Nazwisko ucznia/uczniów</w:t>
      </w:r>
      <w:r w:rsidRPr="0041579B">
        <w:rPr>
          <w:rFonts w:ascii="Garamond" w:eastAsia="Times New Roman" w:hAnsi="Garamond"/>
          <w:color w:val="000000"/>
        </w:rPr>
        <w:t xml:space="preserve">”. Termin wpłat za pierwszy semestr: </w:t>
      </w:r>
      <w:r w:rsidRPr="0041579B">
        <w:rPr>
          <w:rFonts w:ascii="Garamond" w:eastAsia="Times New Roman" w:hAnsi="Garamond"/>
          <w:color w:val="000000"/>
          <w:u w:val="single"/>
        </w:rPr>
        <w:t>30 września 2022</w:t>
      </w:r>
      <w:r w:rsidRPr="0041579B">
        <w:rPr>
          <w:rFonts w:ascii="Garamond" w:eastAsia="Times New Roman" w:hAnsi="Garamond"/>
          <w:color w:val="000000"/>
        </w:rPr>
        <w:t xml:space="preserve">. </w:t>
      </w:r>
    </w:p>
    <w:p w14:paraId="300EAB66" w14:textId="3DD24185" w:rsidR="00783559" w:rsidRPr="00783559" w:rsidRDefault="0041579B" w:rsidP="00783559">
      <w:pPr>
        <w:rPr>
          <w:rFonts w:ascii="Garamond" w:eastAsia="Times New Roman" w:hAnsi="Garamond"/>
          <w:color w:val="000000"/>
        </w:rPr>
      </w:pPr>
      <w:r w:rsidRPr="0041579B">
        <w:rPr>
          <w:rFonts w:ascii="Garamond" w:eastAsia="Times New Roman" w:hAnsi="Garamond"/>
          <w:color w:val="000000"/>
        </w:rPr>
        <w:t>Fundacja ATID </w:t>
      </w:r>
      <w:r w:rsidRPr="0041579B">
        <w:rPr>
          <w:rFonts w:ascii="Garamond" w:eastAsia="Times New Roman" w:hAnsi="Garamond"/>
          <w:color w:val="000000"/>
        </w:rPr>
        <w:br/>
      </w:r>
      <w:r w:rsidRPr="0041579B">
        <w:rPr>
          <w:rFonts w:ascii="Garamond" w:eastAsia="Times New Roman" w:hAnsi="Garamond"/>
          <w:color w:val="000000"/>
        </w:rPr>
        <w:t>ul. Wawelberga 10 </w:t>
      </w:r>
      <w:r w:rsidRPr="0041579B">
        <w:rPr>
          <w:rFonts w:ascii="Garamond" w:eastAsia="Times New Roman" w:hAnsi="Garamond"/>
          <w:color w:val="000000"/>
        </w:rPr>
        <w:br/>
      </w:r>
      <w:r w:rsidRPr="0041579B">
        <w:rPr>
          <w:rFonts w:ascii="Garamond" w:eastAsia="Times New Roman" w:hAnsi="Garamond"/>
          <w:color w:val="000000"/>
        </w:rPr>
        <w:t>01-188 Warszawa </w:t>
      </w:r>
      <w:r w:rsidRPr="0041579B">
        <w:rPr>
          <w:rFonts w:ascii="Garamond" w:eastAsia="Times New Roman" w:hAnsi="Garamond"/>
          <w:color w:val="000000"/>
        </w:rPr>
        <w:br/>
      </w:r>
      <w:r w:rsidRPr="0041579B">
        <w:rPr>
          <w:rFonts w:ascii="Garamond" w:eastAsia="Times New Roman" w:hAnsi="Garamond"/>
          <w:color w:val="000000"/>
        </w:rPr>
        <w:t>51 1090 1056 0000 0001 4273 8992 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5519"/>
        <w:gridCol w:w="3051"/>
        <w:gridCol w:w="1886"/>
      </w:tblGrid>
      <w:tr w:rsidR="00C607C8" w:rsidRPr="0041579B" w14:paraId="599E5E5C" w14:textId="77777777" w:rsidTr="00C607C8">
        <w:tc>
          <w:tcPr>
            <w:tcW w:w="2639" w:type="pct"/>
          </w:tcPr>
          <w:p w14:paraId="66524BC6" w14:textId="77777777" w:rsidR="00C607C8" w:rsidRPr="0041579B" w:rsidRDefault="0002682A" w:rsidP="005343C8">
            <w:pPr>
              <w:jc w:val="both"/>
              <w:rPr>
                <w:rFonts w:ascii="Garamond" w:hAnsi="Garamond" w:cs="Segoe UI Semibold"/>
              </w:rPr>
            </w:pPr>
            <w:r w:rsidRPr="0041579B">
              <w:rPr>
                <w:rFonts w:ascii="Garamond" w:hAnsi="Garamond" w:cs="Segoe UI Semibold"/>
                <w:sz w:val="28"/>
                <w:szCs w:val="28"/>
              </w:rPr>
              <w:t>e-Szkoła Lauder</w:t>
            </w:r>
            <w:r w:rsidR="00C607C8" w:rsidRPr="0041579B">
              <w:rPr>
                <w:rFonts w:ascii="Garamond" w:hAnsi="Garamond" w:cs="Segoe UI Semibold"/>
                <w:sz w:val="28"/>
                <w:szCs w:val="28"/>
              </w:rPr>
              <w:t xml:space="preserve"> Pols</w:t>
            </w:r>
            <w:r w:rsidRPr="0041579B">
              <w:rPr>
                <w:rFonts w:ascii="Garamond" w:hAnsi="Garamond" w:cs="Segoe UI Semibold"/>
                <w:sz w:val="28"/>
                <w:szCs w:val="28"/>
              </w:rPr>
              <w:t>ka</w:t>
            </w:r>
          </w:p>
        </w:tc>
        <w:tc>
          <w:tcPr>
            <w:tcW w:w="1459" w:type="pct"/>
          </w:tcPr>
          <w:p w14:paraId="5A0B208F" w14:textId="77777777" w:rsidR="00C607C8" w:rsidRPr="0041579B" w:rsidRDefault="00FD292A" w:rsidP="005343C8">
            <w:pPr>
              <w:jc w:val="both"/>
              <w:rPr>
                <w:rFonts w:ascii="Garamond" w:hAnsi="Garamond" w:cs="Segoe UI Semibold"/>
              </w:rPr>
            </w:pPr>
            <w:r w:rsidRPr="0041579B">
              <w:rPr>
                <w:rFonts w:ascii="Garamond" w:hAnsi="Garamond" w:cs="Segoe UI Semibold"/>
              </w:rPr>
              <w:t>e-szkola@lm.edu.pl</w:t>
            </w:r>
          </w:p>
        </w:tc>
        <w:tc>
          <w:tcPr>
            <w:tcW w:w="902" w:type="pct"/>
          </w:tcPr>
          <w:p w14:paraId="77ECFC77" w14:textId="77777777" w:rsidR="00C607C8" w:rsidRPr="0041579B" w:rsidRDefault="00C607C8" w:rsidP="005343C8">
            <w:pPr>
              <w:jc w:val="both"/>
              <w:rPr>
                <w:rFonts w:ascii="Garamond" w:hAnsi="Garamond" w:cs="Segoe UI Semibold"/>
              </w:rPr>
            </w:pPr>
          </w:p>
        </w:tc>
      </w:tr>
      <w:tr w:rsidR="00C607C8" w:rsidRPr="0041579B" w14:paraId="6A4AF84B" w14:textId="77777777" w:rsidTr="00C607C8">
        <w:tc>
          <w:tcPr>
            <w:tcW w:w="2639" w:type="pct"/>
          </w:tcPr>
          <w:p w14:paraId="2B96D673" w14:textId="77777777" w:rsidR="00C607C8" w:rsidRPr="0041579B" w:rsidRDefault="00C607C8" w:rsidP="005343C8">
            <w:pPr>
              <w:jc w:val="both"/>
              <w:rPr>
                <w:rFonts w:ascii="Garamond" w:hAnsi="Garamond" w:cs="Segoe UI Semilight"/>
              </w:rPr>
            </w:pPr>
            <w:r w:rsidRPr="0041579B">
              <w:rPr>
                <w:rFonts w:ascii="Garamond" w:hAnsi="Garamond" w:cs="Segoe UI Semilight"/>
              </w:rPr>
              <w:t>Adres:</w:t>
            </w:r>
          </w:p>
          <w:p w14:paraId="54ADCA40" w14:textId="77777777" w:rsidR="00C607C8" w:rsidRPr="0041579B" w:rsidRDefault="00E265C1" w:rsidP="005343C8">
            <w:pPr>
              <w:jc w:val="both"/>
              <w:rPr>
                <w:rFonts w:ascii="Garamond" w:hAnsi="Garamond" w:cs="Segoe UI Semilight"/>
              </w:rPr>
            </w:pPr>
            <w:r w:rsidRPr="0041579B">
              <w:rPr>
                <w:rFonts w:ascii="Garamond" w:hAnsi="Garamond" w:cs="Segoe UI Semilight"/>
              </w:rPr>
              <w:t>Fundacja ATID</w:t>
            </w:r>
          </w:p>
          <w:p w14:paraId="2A34D63D" w14:textId="77777777" w:rsidR="00C607C8" w:rsidRPr="0041579B" w:rsidRDefault="00E265C1" w:rsidP="005343C8">
            <w:pPr>
              <w:jc w:val="both"/>
              <w:rPr>
                <w:rFonts w:ascii="Garamond" w:hAnsi="Garamond" w:cs="Segoe UI Semilight"/>
              </w:rPr>
            </w:pPr>
            <w:r w:rsidRPr="0041579B">
              <w:rPr>
                <w:rFonts w:ascii="Garamond" w:hAnsi="Garamond" w:cs="Segoe UI Semilight"/>
              </w:rPr>
              <w:t xml:space="preserve">Ul. </w:t>
            </w:r>
            <w:r w:rsidR="00FD292A" w:rsidRPr="0041579B">
              <w:rPr>
                <w:rFonts w:ascii="Garamond" w:hAnsi="Garamond" w:cs="Segoe UI Semilight"/>
              </w:rPr>
              <w:t>Wawelberga 10</w:t>
            </w:r>
          </w:p>
          <w:p w14:paraId="480BA598" w14:textId="77777777" w:rsidR="00C607C8" w:rsidRPr="0041579B" w:rsidRDefault="00FD292A" w:rsidP="005343C8">
            <w:pPr>
              <w:jc w:val="both"/>
              <w:rPr>
                <w:rFonts w:ascii="Garamond" w:hAnsi="Garamond" w:cs="Segoe UI Semilight"/>
              </w:rPr>
            </w:pPr>
            <w:r w:rsidRPr="0041579B">
              <w:rPr>
                <w:rFonts w:ascii="Garamond" w:hAnsi="Garamond" w:cs="Segoe UI Semilight"/>
              </w:rPr>
              <w:t>01-188</w:t>
            </w:r>
            <w:r w:rsidR="00E265C1" w:rsidRPr="0041579B">
              <w:rPr>
                <w:rFonts w:ascii="Garamond" w:hAnsi="Garamond" w:cs="Segoe UI Semilight"/>
              </w:rPr>
              <w:t xml:space="preserve"> </w:t>
            </w:r>
            <w:r w:rsidRPr="0041579B">
              <w:rPr>
                <w:rFonts w:ascii="Garamond" w:hAnsi="Garamond" w:cs="Segoe UI Semilight"/>
              </w:rPr>
              <w:t>Warszawa</w:t>
            </w:r>
          </w:p>
        </w:tc>
        <w:tc>
          <w:tcPr>
            <w:tcW w:w="2361" w:type="pct"/>
            <w:gridSpan w:val="2"/>
          </w:tcPr>
          <w:p w14:paraId="01DCA458" w14:textId="0AEBDB11" w:rsidR="00FD292A" w:rsidRPr="0041579B" w:rsidRDefault="0041579B" w:rsidP="005343C8">
            <w:pPr>
              <w:jc w:val="both"/>
              <w:rPr>
                <w:rFonts w:ascii="Garamond" w:hAnsi="Garamond" w:cs="Segoe UI Semilight"/>
              </w:rPr>
            </w:pPr>
            <w:r>
              <w:rPr>
                <w:rFonts w:ascii="Garamond" w:hAnsi="Garamond" w:cs="Segoe UI Semilight"/>
              </w:rPr>
              <w:t>Dyrektor: Joanna Machel</w:t>
            </w:r>
          </w:p>
          <w:p w14:paraId="08997B92" w14:textId="77777777" w:rsidR="00FD292A" w:rsidRPr="0041579B" w:rsidRDefault="00FD292A" w:rsidP="005343C8">
            <w:pPr>
              <w:jc w:val="both"/>
              <w:rPr>
                <w:rFonts w:ascii="Garamond" w:hAnsi="Garamond" w:cs="Segoe UI Semilight"/>
              </w:rPr>
            </w:pPr>
          </w:p>
          <w:p w14:paraId="03263AFB" w14:textId="758695CC" w:rsidR="00C607C8" w:rsidRPr="0041579B" w:rsidRDefault="00383E15" w:rsidP="005343C8">
            <w:pPr>
              <w:jc w:val="both"/>
              <w:rPr>
                <w:rFonts w:ascii="Garamond" w:hAnsi="Garamond" w:cs="Segoe UI Semilight"/>
              </w:rPr>
            </w:pPr>
            <w:r w:rsidRPr="0041579B">
              <w:rPr>
                <w:rFonts w:ascii="Garamond" w:hAnsi="Garamond" w:cs="Segoe UI Semilight"/>
              </w:rPr>
              <w:t>https://e-szkola.lauder.edu.pl/</w:t>
            </w:r>
          </w:p>
          <w:p w14:paraId="6CB1565C" w14:textId="77777777" w:rsidR="00C607C8" w:rsidRPr="0041579B" w:rsidRDefault="00C607C8" w:rsidP="005343C8">
            <w:pPr>
              <w:jc w:val="both"/>
              <w:rPr>
                <w:rFonts w:ascii="Garamond" w:hAnsi="Garamond" w:cs="Segoe UI Semilight"/>
              </w:rPr>
            </w:pPr>
            <w:r w:rsidRPr="0041579B">
              <w:rPr>
                <w:rFonts w:ascii="Garamond" w:hAnsi="Garamond" w:cs="Segoe UI Semilight"/>
              </w:rPr>
              <w:t>FB: @</w:t>
            </w:r>
            <w:proofErr w:type="gramStart"/>
            <w:r w:rsidR="00635B01" w:rsidRPr="0041579B">
              <w:rPr>
                <w:rFonts w:ascii="Garamond" w:hAnsi="Garamond" w:cs="Segoe UI Semilight"/>
              </w:rPr>
              <w:t>eSzkola.Lauder.Polska</w:t>
            </w:r>
            <w:proofErr w:type="gramEnd"/>
          </w:p>
        </w:tc>
      </w:tr>
    </w:tbl>
    <w:p w14:paraId="478CD89D" w14:textId="77777777" w:rsidR="00783559" w:rsidRDefault="00783559" w:rsidP="005343C8">
      <w:pPr>
        <w:jc w:val="both"/>
        <w:rPr>
          <w:rFonts w:ascii="Garamond" w:hAnsi="Garamond"/>
          <w:sz w:val="28"/>
          <w:szCs w:val="28"/>
        </w:rPr>
      </w:pPr>
    </w:p>
    <w:p w14:paraId="69D38FE7" w14:textId="4B243833" w:rsidR="00C93261" w:rsidRPr="0041579B" w:rsidRDefault="00C93261" w:rsidP="005343C8">
      <w:pPr>
        <w:jc w:val="both"/>
        <w:rPr>
          <w:rFonts w:ascii="Garamond" w:hAnsi="Garamond"/>
          <w:sz w:val="28"/>
          <w:szCs w:val="28"/>
        </w:rPr>
      </w:pPr>
      <w:r w:rsidRPr="0041579B">
        <w:rPr>
          <w:rFonts w:ascii="Garamond" w:hAnsi="Garamond"/>
          <w:sz w:val="28"/>
          <w:szCs w:val="28"/>
        </w:rPr>
        <w:lastRenderedPageBreak/>
        <w:t xml:space="preserve">Pochodzenie </w:t>
      </w:r>
      <w:r w:rsidR="003C592C" w:rsidRPr="0041579B">
        <w:rPr>
          <w:rFonts w:ascii="Garamond" w:hAnsi="Garamond"/>
          <w:sz w:val="28"/>
          <w:szCs w:val="28"/>
        </w:rPr>
        <w:t xml:space="preserve">i życie </w:t>
      </w:r>
      <w:r w:rsidRPr="0041579B">
        <w:rPr>
          <w:rFonts w:ascii="Garamond" w:hAnsi="Garamond"/>
          <w:sz w:val="28"/>
          <w:szCs w:val="28"/>
        </w:rPr>
        <w:t>żydowskie</w:t>
      </w:r>
      <w:r w:rsidR="001926F0" w:rsidRPr="0041579B">
        <w:rPr>
          <w:rFonts w:ascii="Garamond" w:hAnsi="Garamond"/>
          <w:sz w:val="28"/>
          <w:szCs w:val="28"/>
        </w:rPr>
        <w:t>:</w:t>
      </w:r>
    </w:p>
    <w:p w14:paraId="3F0598A8" w14:textId="4DF200B7" w:rsidR="00383E15" w:rsidRPr="0041579B" w:rsidRDefault="00383E15" w:rsidP="001926F0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>Czy dziecko ma pochodzenie żydowskie? Tak / Nie</w:t>
      </w:r>
    </w:p>
    <w:p w14:paraId="1B27AF7D" w14:textId="77777777" w:rsidR="00383E15" w:rsidRPr="0041579B" w:rsidRDefault="00383E15" w:rsidP="00383E15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>Proszę o szersze przedstawienie pochodzenia żydowskiego Waszej rodziny</w:t>
      </w:r>
      <w:r w:rsidRPr="0041579B">
        <w:rPr>
          <w:rFonts w:ascii="Garamond" w:hAnsi="Garamond"/>
        </w:rPr>
        <w:t xml:space="preserve"> ....................................................................................</w:t>
      </w:r>
      <w:r w:rsidRPr="0041579B">
        <w:rPr>
          <w:rFonts w:ascii="Garamond" w:hAnsi="Garamond"/>
        </w:rPr>
        <w:br/>
        <w:t>.........................................................................................................................................................................................................................</w:t>
      </w:r>
    </w:p>
    <w:p w14:paraId="53B1B3FB" w14:textId="77777777" w:rsidR="003C592C" w:rsidRPr="0041579B" w:rsidRDefault="00FD292A" w:rsidP="003C592C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>W jaki sposób angażujecie się w życie żydowskie w Polsce (lub za granicą)?</w:t>
      </w:r>
      <w:r w:rsidR="003C592C" w:rsidRPr="0041579B">
        <w:rPr>
          <w:rFonts w:ascii="Garamond" w:hAnsi="Garamond"/>
        </w:rPr>
        <w:t xml:space="preserve"> ....................................................................................</w:t>
      </w:r>
      <w:r w:rsidR="003C592C" w:rsidRPr="0041579B">
        <w:rPr>
          <w:rFonts w:ascii="Garamond" w:hAnsi="Garamond"/>
        </w:rPr>
        <w:br/>
        <w:t>.........................................................................................................................................................................................................................</w:t>
      </w:r>
    </w:p>
    <w:p w14:paraId="6E7D3791" w14:textId="77777777" w:rsidR="003C592C" w:rsidRPr="0041579B" w:rsidRDefault="00C93261" w:rsidP="003C592C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>Czy rodzice lub jedno z rodziców jest członkiem gminy wyznaniowej żydowskiej? Jeśli tak, to której?</w:t>
      </w:r>
      <w:r w:rsidR="00C607C8" w:rsidRPr="0041579B">
        <w:rPr>
          <w:rFonts w:ascii="Garamond" w:hAnsi="Garamond"/>
        </w:rPr>
        <w:t xml:space="preserve"> </w:t>
      </w:r>
      <w:r w:rsidR="003C592C" w:rsidRPr="0041579B">
        <w:rPr>
          <w:rFonts w:ascii="Garamond" w:hAnsi="Garamond"/>
        </w:rPr>
        <w:t>......................................</w:t>
      </w:r>
      <w:r w:rsidR="003C592C" w:rsidRPr="0041579B">
        <w:rPr>
          <w:rFonts w:ascii="Garamond" w:hAnsi="Garamond"/>
        </w:rPr>
        <w:br/>
      </w:r>
      <w:r w:rsidR="003C592C" w:rsidRPr="0041579B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</w:t>
      </w:r>
    </w:p>
    <w:p w14:paraId="54C9B62D" w14:textId="69CA5119" w:rsidR="00C93261" w:rsidRPr="0041579B" w:rsidRDefault="00C93261" w:rsidP="003C592C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 xml:space="preserve">Czy </w:t>
      </w:r>
      <w:r w:rsidR="001926F0" w:rsidRPr="0041579B">
        <w:rPr>
          <w:rFonts w:ascii="Garamond" w:hAnsi="Garamond"/>
        </w:rPr>
        <w:t>rodzice</w:t>
      </w:r>
      <w:r w:rsidRPr="0041579B">
        <w:rPr>
          <w:rFonts w:ascii="Garamond" w:hAnsi="Garamond"/>
        </w:rPr>
        <w:t xml:space="preserve"> lub jedno z rodziców są członkami innych organizacji żydowskich w Polsce lub na świecie? Proszę o podanie jakich: </w:t>
      </w:r>
      <w:r w:rsidR="003C592C" w:rsidRPr="0041579B">
        <w:rPr>
          <w:rFonts w:ascii="Garamond" w:hAnsi="Garamond"/>
        </w:rPr>
        <w:t>.............................................................................................................................................................................................................</w:t>
      </w:r>
    </w:p>
    <w:p w14:paraId="2476FEF8" w14:textId="315BF866" w:rsidR="00C93261" w:rsidRPr="0041579B" w:rsidRDefault="00C93261" w:rsidP="005343C8">
      <w:pPr>
        <w:jc w:val="both"/>
        <w:rPr>
          <w:rFonts w:ascii="Garamond" w:hAnsi="Garamond"/>
          <w:sz w:val="28"/>
          <w:szCs w:val="28"/>
        </w:rPr>
      </w:pPr>
      <w:r w:rsidRPr="0041579B">
        <w:rPr>
          <w:rFonts w:ascii="Garamond" w:hAnsi="Garamond"/>
          <w:sz w:val="28"/>
          <w:szCs w:val="28"/>
        </w:rPr>
        <w:t xml:space="preserve">Języki </w:t>
      </w:r>
      <w:r w:rsidR="001926F0" w:rsidRPr="0041579B">
        <w:rPr>
          <w:rFonts w:ascii="Garamond" w:hAnsi="Garamond"/>
          <w:sz w:val="28"/>
          <w:szCs w:val="28"/>
        </w:rPr>
        <w:t>hebrajski</w:t>
      </w:r>
      <w:r w:rsidRPr="0041579B">
        <w:rPr>
          <w:rFonts w:ascii="Garamond" w:hAnsi="Garamond"/>
          <w:sz w:val="28"/>
          <w:szCs w:val="28"/>
        </w:rPr>
        <w:t>:</w:t>
      </w:r>
    </w:p>
    <w:p w14:paraId="639F0011" w14:textId="3A4C7D69" w:rsidR="00C93261" w:rsidRPr="0041579B" w:rsidRDefault="00C93261" w:rsidP="005343C8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>Poziom zaawansowania język</w:t>
      </w:r>
      <w:r w:rsidR="0098452E" w:rsidRPr="0041579B">
        <w:rPr>
          <w:rFonts w:ascii="Garamond" w:hAnsi="Garamond"/>
        </w:rPr>
        <w:t xml:space="preserve">a </w:t>
      </w:r>
      <w:r w:rsidR="001926F0" w:rsidRPr="0041579B">
        <w:rPr>
          <w:rFonts w:ascii="Garamond" w:hAnsi="Garamond"/>
        </w:rPr>
        <w:t xml:space="preserve">hebrajskiego </w:t>
      </w:r>
      <w:r w:rsidRPr="0041579B">
        <w:rPr>
          <w:rFonts w:ascii="Garamond" w:hAnsi="Garamond"/>
        </w:rPr>
        <w:t xml:space="preserve">(podkreśl </w:t>
      </w:r>
      <w:r w:rsidR="001926F0" w:rsidRPr="0041579B">
        <w:rPr>
          <w:rFonts w:ascii="Garamond" w:hAnsi="Garamond"/>
        </w:rPr>
        <w:t>pasujące</w:t>
      </w:r>
      <w:r w:rsidRPr="0041579B">
        <w:rPr>
          <w:rFonts w:ascii="Garamond" w:hAnsi="Garamond"/>
        </w:rPr>
        <w:t xml:space="preserve"> odpowied</w:t>
      </w:r>
      <w:r w:rsidR="001926F0" w:rsidRPr="0041579B">
        <w:rPr>
          <w:rFonts w:ascii="Garamond" w:hAnsi="Garamond"/>
        </w:rPr>
        <w:t>zi</w:t>
      </w:r>
      <w:r w:rsidRPr="0041579B">
        <w:rPr>
          <w:rFonts w:ascii="Garamond" w:hAnsi="Garamond"/>
        </w:rPr>
        <w:t>):</w:t>
      </w:r>
    </w:p>
    <w:p w14:paraId="2E1664EE" w14:textId="2518DF7D" w:rsidR="001926F0" w:rsidRPr="0041579B" w:rsidRDefault="001926F0" w:rsidP="001926F0">
      <w:pPr>
        <w:pStyle w:val="Akapitzlist"/>
        <w:numPr>
          <w:ilvl w:val="0"/>
          <w:numId w:val="2"/>
        </w:numPr>
        <w:jc w:val="both"/>
        <w:rPr>
          <w:rFonts w:ascii="Garamond" w:hAnsi="Garamond"/>
        </w:rPr>
      </w:pPr>
      <w:r w:rsidRPr="0041579B">
        <w:rPr>
          <w:rFonts w:ascii="Garamond" w:hAnsi="Garamond"/>
        </w:rPr>
        <w:t>Dziecko nigdy nie miało kontaktu z hebrajskim, nie uczyło się go w żadnej formie.</w:t>
      </w:r>
    </w:p>
    <w:p w14:paraId="38C78FDD" w14:textId="5AE6E953" w:rsidR="001926F0" w:rsidRPr="0041579B" w:rsidRDefault="001926F0" w:rsidP="001926F0">
      <w:pPr>
        <w:pStyle w:val="Akapitzlist"/>
        <w:numPr>
          <w:ilvl w:val="0"/>
          <w:numId w:val="2"/>
        </w:numPr>
        <w:rPr>
          <w:rFonts w:ascii="Garamond" w:hAnsi="Garamond"/>
        </w:rPr>
      </w:pPr>
      <w:r w:rsidRPr="0041579B">
        <w:rPr>
          <w:rFonts w:ascii="Garamond" w:hAnsi="Garamond"/>
        </w:rPr>
        <w:t>Czyta:</w:t>
      </w:r>
    </w:p>
    <w:p w14:paraId="2F875DD0" w14:textId="77777777" w:rsidR="001926F0" w:rsidRPr="0041579B" w:rsidRDefault="001926F0" w:rsidP="001926F0">
      <w:pPr>
        <w:pStyle w:val="Akapitzlist"/>
        <w:rPr>
          <w:rFonts w:ascii="Garamond" w:hAnsi="Garamond"/>
        </w:rPr>
      </w:pPr>
      <w:r w:rsidRPr="0041579B">
        <w:rPr>
          <w:rFonts w:ascii="Garamond" w:hAnsi="Garamond"/>
        </w:rPr>
        <w:t>a) bez wokalizacji;</w:t>
      </w:r>
      <w:r w:rsidRPr="0041579B">
        <w:rPr>
          <w:rFonts w:ascii="Garamond" w:hAnsi="Garamond"/>
        </w:rPr>
        <w:br/>
        <w:t>b) poprawnie z wokalizacją;</w:t>
      </w:r>
      <w:r w:rsidRPr="0041579B">
        <w:rPr>
          <w:rFonts w:ascii="Garamond" w:hAnsi="Garamond"/>
        </w:rPr>
        <w:br/>
        <w:t>c) z wokalizacją, popełniając błędy;</w:t>
      </w:r>
      <w:r w:rsidRPr="0041579B">
        <w:rPr>
          <w:rFonts w:ascii="Garamond" w:hAnsi="Garamond"/>
        </w:rPr>
        <w:br/>
        <w:t>d) nie zna jeszcze w pełni alfabetu;</w:t>
      </w:r>
    </w:p>
    <w:p w14:paraId="26C6932A" w14:textId="77777777" w:rsidR="001926F0" w:rsidRPr="0041579B" w:rsidRDefault="001926F0" w:rsidP="001926F0">
      <w:pPr>
        <w:pStyle w:val="Akapitzlist"/>
        <w:numPr>
          <w:ilvl w:val="0"/>
          <w:numId w:val="2"/>
        </w:numPr>
        <w:rPr>
          <w:rFonts w:ascii="Garamond" w:hAnsi="Garamond"/>
        </w:rPr>
      </w:pPr>
      <w:r w:rsidRPr="0041579B">
        <w:rPr>
          <w:rFonts w:ascii="Garamond" w:hAnsi="Garamond"/>
        </w:rPr>
        <w:t>Komunikuje się:</w:t>
      </w:r>
    </w:p>
    <w:p w14:paraId="0291663A" w14:textId="5A4F1431" w:rsidR="001926F0" w:rsidRPr="0041579B" w:rsidRDefault="001926F0" w:rsidP="001926F0">
      <w:pPr>
        <w:pStyle w:val="Akapitzlist"/>
        <w:rPr>
          <w:rFonts w:ascii="Garamond" w:hAnsi="Garamond"/>
        </w:rPr>
      </w:pPr>
      <w:r w:rsidRPr="0041579B">
        <w:rPr>
          <w:rFonts w:ascii="Garamond" w:hAnsi="Garamond"/>
        </w:rPr>
        <w:t>a) na rozmaite tematy, posługując się czasami;</w:t>
      </w:r>
      <w:r w:rsidRPr="0041579B">
        <w:rPr>
          <w:rFonts w:ascii="Garamond" w:hAnsi="Garamond"/>
        </w:rPr>
        <w:br/>
        <w:t>b) na wybrane tematy, posługując się głównie czasem teraźniejszym i bezokolicznikami;</w:t>
      </w:r>
      <w:r w:rsidRPr="0041579B">
        <w:rPr>
          <w:rFonts w:ascii="Garamond" w:hAnsi="Garamond"/>
        </w:rPr>
        <w:br/>
        <w:t>c) tylko w ograniczonym zakresie.</w:t>
      </w:r>
    </w:p>
    <w:p w14:paraId="1918430C" w14:textId="30552325" w:rsidR="00C93261" w:rsidRPr="0041579B" w:rsidRDefault="00C93261" w:rsidP="005343C8">
      <w:pPr>
        <w:jc w:val="both"/>
        <w:rPr>
          <w:rFonts w:ascii="Garamond" w:hAnsi="Garamond"/>
          <w:sz w:val="28"/>
          <w:szCs w:val="28"/>
        </w:rPr>
      </w:pPr>
      <w:r w:rsidRPr="0041579B">
        <w:rPr>
          <w:rFonts w:ascii="Garamond" w:hAnsi="Garamond"/>
          <w:sz w:val="28"/>
          <w:szCs w:val="28"/>
        </w:rPr>
        <w:t>Motywacja</w:t>
      </w:r>
      <w:r w:rsidR="00FD292A" w:rsidRPr="0041579B">
        <w:rPr>
          <w:rFonts w:ascii="Garamond" w:hAnsi="Garamond"/>
          <w:sz w:val="28"/>
          <w:szCs w:val="28"/>
        </w:rPr>
        <w:t xml:space="preserve"> Ucznia / Uczennicy</w:t>
      </w:r>
    </w:p>
    <w:p w14:paraId="52D0D33D" w14:textId="77777777" w:rsidR="00C93261" w:rsidRPr="0041579B" w:rsidRDefault="00C93261" w:rsidP="003C592C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 xml:space="preserve">W kilku zdaniach opisz </w:t>
      </w:r>
      <w:r w:rsidR="00FD292A" w:rsidRPr="0041579B">
        <w:rPr>
          <w:rFonts w:ascii="Garamond" w:hAnsi="Garamond"/>
        </w:rPr>
        <w:t xml:space="preserve">(podyktuj rodzicowi) </w:t>
      </w:r>
      <w:r w:rsidRPr="0041579B">
        <w:rPr>
          <w:rFonts w:ascii="Garamond" w:hAnsi="Garamond"/>
        </w:rPr>
        <w:t>dlaczego chciałbyś/chciałabyś stać się ucznie</w:t>
      </w:r>
      <w:r w:rsidR="00C607C8" w:rsidRPr="0041579B">
        <w:rPr>
          <w:rFonts w:ascii="Garamond" w:hAnsi="Garamond"/>
        </w:rPr>
        <w:t>m/uczennicą internetowej e</w:t>
      </w:r>
      <w:r w:rsidRPr="0041579B">
        <w:rPr>
          <w:rFonts w:ascii="Garamond" w:hAnsi="Garamond"/>
        </w:rPr>
        <w:t>-Szkoły Lauder Pols</w:t>
      </w:r>
      <w:r w:rsidR="003C592C" w:rsidRPr="0041579B">
        <w:rPr>
          <w:rFonts w:ascii="Garamond" w:hAnsi="Garamond"/>
        </w:rPr>
        <w:t>ka</w:t>
      </w:r>
      <w:r w:rsidRPr="0041579B">
        <w:rPr>
          <w:rFonts w:ascii="Garamond" w:hAnsi="Garamond"/>
        </w:rPr>
        <w:t>:</w:t>
      </w:r>
    </w:p>
    <w:p w14:paraId="3044A79F" w14:textId="77777777" w:rsidR="003C592C" w:rsidRPr="0041579B" w:rsidRDefault="003C592C" w:rsidP="005343C8">
      <w:pPr>
        <w:jc w:val="both"/>
        <w:rPr>
          <w:rFonts w:ascii="Garamond" w:hAnsi="Garamond"/>
          <w:sz w:val="28"/>
          <w:szCs w:val="28"/>
        </w:rPr>
      </w:pPr>
      <w:r w:rsidRPr="0041579B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4DF5E25" w14:textId="77777777" w:rsidR="00C93261" w:rsidRPr="0041579B" w:rsidRDefault="00C93261" w:rsidP="005343C8">
      <w:pPr>
        <w:jc w:val="both"/>
        <w:rPr>
          <w:rFonts w:ascii="Garamond" w:hAnsi="Garamond"/>
          <w:sz w:val="28"/>
          <w:szCs w:val="28"/>
        </w:rPr>
      </w:pPr>
      <w:r w:rsidRPr="0041579B">
        <w:rPr>
          <w:rFonts w:ascii="Garamond" w:hAnsi="Garamond"/>
          <w:sz w:val="28"/>
          <w:szCs w:val="28"/>
        </w:rPr>
        <w:t>Dane techniczne i organizacyjne:</w:t>
      </w:r>
    </w:p>
    <w:p w14:paraId="182B940D" w14:textId="318FE85C" w:rsidR="00FD292A" w:rsidRPr="0041579B" w:rsidRDefault="00FD292A" w:rsidP="00783559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>Rodzice uczniów e-Szkoły Lauder Polska są zobowiązani do zapewnienia zaplecza technicznego niezbędnego do uczestniczenia w zajęciach (łącze internetowe i komputer lub większy tablet, wsparcie techniczne dla młodszych dzieci</w:t>
      </w:r>
      <w:r w:rsidR="003C592C" w:rsidRPr="0041579B">
        <w:rPr>
          <w:rFonts w:ascii="Garamond" w:hAnsi="Garamond"/>
        </w:rPr>
        <w:t xml:space="preserve"> - szczególnie na początku roku szkolnego</w:t>
      </w:r>
      <w:r w:rsidRPr="0041579B">
        <w:rPr>
          <w:rFonts w:ascii="Garamond" w:hAnsi="Garamond"/>
        </w:rPr>
        <w:t xml:space="preserve">) we własnym zakresie. </w:t>
      </w:r>
    </w:p>
    <w:p w14:paraId="5ADB6BB2" w14:textId="77777777" w:rsidR="00C93261" w:rsidRPr="0041579B" w:rsidRDefault="00C93261" w:rsidP="005343C8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>Czy posiada</w:t>
      </w:r>
      <w:r w:rsidR="00FD292A" w:rsidRPr="0041579B">
        <w:rPr>
          <w:rFonts w:ascii="Garamond" w:hAnsi="Garamond"/>
        </w:rPr>
        <w:t>cie</w:t>
      </w:r>
      <w:r w:rsidRPr="0041579B">
        <w:rPr>
          <w:rFonts w:ascii="Garamond" w:hAnsi="Garamond"/>
        </w:rPr>
        <w:t xml:space="preserve"> komputer</w:t>
      </w:r>
      <w:r w:rsidR="00FD292A" w:rsidRPr="0041579B">
        <w:rPr>
          <w:rFonts w:ascii="Garamond" w:hAnsi="Garamond"/>
        </w:rPr>
        <w:t xml:space="preserve"> (tablet) i stabilne łącze internetowe</w:t>
      </w:r>
      <w:r w:rsidRPr="0041579B">
        <w:rPr>
          <w:rFonts w:ascii="Garamond" w:hAnsi="Garamond"/>
        </w:rPr>
        <w:t>?...............................</w:t>
      </w:r>
      <w:r w:rsidR="00CF30D0" w:rsidRPr="0041579B">
        <w:rPr>
          <w:rFonts w:ascii="Garamond" w:hAnsi="Garamond"/>
        </w:rPr>
        <w:t>.............................</w:t>
      </w:r>
    </w:p>
    <w:p w14:paraId="2EBF759D" w14:textId="77777777" w:rsidR="003C592C" w:rsidRPr="0041579B" w:rsidRDefault="00FD292A" w:rsidP="003C592C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 xml:space="preserve">Czy jest coś, co powinniśmy wiedzieć o Waszej rodzinie (lub o dziecku), aby usprawnić naszą współpracę </w:t>
      </w:r>
      <w:r w:rsidR="003F6EE2" w:rsidRPr="0041579B">
        <w:rPr>
          <w:rFonts w:ascii="Garamond" w:hAnsi="Garamond"/>
        </w:rPr>
        <w:t>i/</w:t>
      </w:r>
      <w:r w:rsidRPr="0041579B">
        <w:rPr>
          <w:rFonts w:ascii="Garamond" w:hAnsi="Garamond"/>
        </w:rPr>
        <w:t xml:space="preserve">lub </w:t>
      </w:r>
      <w:r w:rsidR="003C592C" w:rsidRPr="0041579B">
        <w:rPr>
          <w:rFonts w:ascii="Garamond" w:hAnsi="Garamond"/>
        </w:rPr>
        <w:t xml:space="preserve">zapewnić lepsze </w:t>
      </w:r>
      <w:r w:rsidRPr="0041579B">
        <w:rPr>
          <w:rFonts w:ascii="Garamond" w:hAnsi="Garamond"/>
        </w:rPr>
        <w:t xml:space="preserve">dopasowanie </w:t>
      </w:r>
      <w:r w:rsidR="003C592C" w:rsidRPr="0041579B">
        <w:rPr>
          <w:rFonts w:ascii="Garamond" w:hAnsi="Garamond"/>
        </w:rPr>
        <w:t>dziecka</w:t>
      </w:r>
      <w:r w:rsidRPr="0041579B">
        <w:rPr>
          <w:rFonts w:ascii="Garamond" w:hAnsi="Garamond"/>
        </w:rPr>
        <w:t xml:space="preserve"> w grupie?</w:t>
      </w:r>
      <w:r w:rsidR="003F6EE2" w:rsidRPr="0041579B">
        <w:rPr>
          <w:rFonts w:ascii="Garamond" w:hAnsi="Garamond"/>
        </w:rPr>
        <w:t xml:space="preserve"> .....................................................................................................................................................</w:t>
      </w:r>
      <w:r w:rsidR="003F6EE2" w:rsidRPr="0041579B">
        <w:rPr>
          <w:rFonts w:ascii="Garamond" w:hAnsi="Garamond"/>
        </w:rPr>
        <w:br/>
        <w:t>.........................................................................................................................................................................................................................</w:t>
      </w:r>
    </w:p>
    <w:p w14:paraId="5046E7B8" w14:textId="77777777" w:rsidR="0019728F" w:rsidRPr="0041579B" w:rsidRDefault="0019728F" w:rsidP="003C592C">
      <w:pPr>
        <w:jc w:val="both"/>
        <w:rPr>
          <w:rFonts w:ascii="Garamond" w:hAnsi="Garamond"/>
          <w:sz w:val="32"/>
          <w:szCs w:val="32"/>
        </w:rPr>
      </w:pPr>
    </w:p>
    <w:p w14:paraId="020FDBBC" w14:textId="4B346C70" w:rsidR="00CF30D0" w:rsidRPr="0041579B" w:rsidRDefault="003C592C" w:rsidP="003C592C">
      <w:pPr>
        <w:jc w:val="both"/>
        <w:rPr>
          <w:rFonts w:ascii="Garamond" w:hAnsi="Garamond"/>
          <w:sz w:val="32"/>
          <w:szCs w:val="32"/>
        </w:rPr>
      </w:pPr>
      <w:r w:rsidRPr="0041579B">
        <w:rPr>
          <w:rFonts w:ascii="Garamond" w:hAnsi="Garamond"/>
          <w:sz w:val="32"/>
          <w:szCs w:val="32"/>
        </w:rPr>
        <w:lastRenderedPageBreak/>
        <w:t xml:space="preserve"> </w:t>
      </w:r>
      <w:r w:rsidR="00130164" w:rsidRPr="0041579B">
        <w:rPr>
          <w:rFonts w:ascii="Garamond" w:hAnsi="Garamond"/>
          <w:sz w:val="32"/>
          <w:szCs w:val="32"/>
        </w:rPr>
        <w:t>Z</w:t>
      </w:r>
      <w:r w:rsidR="00CF30D0" w:rsidRPr="0041579B">
        <w:rPr>
          <w:rFonts w:ascii="Garamond" w:hAnsi="Garamond"/>
          <w:sz w:val="32"/>
          <w:szCs w:val="32"/>
        </w:rPr>
        <w:t>obowiązanie</w:t>
      </w:r>
    </w:p>
    <w:p w14:paraId="356D6AA7" w14:textId="13FCBA44" w:rsidR="003F6EE2" w:rsidRPr="0041579B" w:rsidRDefault="00C93261" w:rsidP="005343C8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 xml:space="preserve">Rozumiem, że przystępując do programu </w:t>
      </w:r>
      <w:r w:rsidR="00687E9E" w:rsidRPr="0041579B">
        <w:rPr>
          <w:rFonts w:ascii="Garamond" w:hAnsi="Garamond"/>
          <w:sz w:val="24"/>
          <w:szCs w:val="24"/>
        </w:rPr>
        <w:t xml:space="preserve">zobowiązuję się </w:t>
      </w:r>
      <w:r w:rsidRPr="0041579B">
        <w:rPr>
          <w:rFonts w:ascii="Garamond" w:hAnsi="Garamond"/>
          <w:sz w:val="24"/>
          <w:szCs w:val="24"/>
        </w:rPr>
        <w:t>uczestniczyć</w:t>
      </w:r>
      <w:r w:rsidR="00687E9E" w:rsidRPr="0041579B">
        <w:rPr>
          <w:rFonts w:ascii="Garamond" w:hAnsi="Garamond"/>
          <w:sz w:val="24"/>
          <w:szCs w:val="24"/>
        </w:rPr>
        <w:t xml:space="preserve"> w obowiązkowych zajęciach z kultury żydowskiej oraz języka hebrajskiego, jak również</w:t>
      </w:r>
      <w:r w:rsidRPr="0041579B">
        <w:rPr>
          <w:rFonts w:ascii="Garamond" w:hAnsi="Garamond"/>
          <w:sz w:val="24"/>
          <w:szCs w:val="24"/>
        </w:rPr>
        <w:t xml:space="preserve"> w imprezach organizowanych przez </w:t>
      </w:r>
      <w:r w:rsidR="00CF30D0" w:rsidRPr="0041579B">
        <w:rPr>
          <w:rFonts w:ascii="Garamond" w:hAnsi="Garamond"/>
          <w:sz w:val="24"/>
          <w:szCs w:val="24"/>
        </w:rPr>
        <w:t>e</w:t>
      </w:r>
      <w:r w:rsidRPr="0041579B">
        <w:rPr>
          <w:rFonts w:ascii="Garamond" w:hAnsi="Garamond"/>
          <w:sz w:val="24"/>
          <w:szCs w:val="24"/>
        </w:rPr>
        <w:t>-Szkołę Lauder</w:t>
      </w:r>
      <w:r w:rsidR="00FD292A" w:rsidRPr="0041579B">
        <w:rPr>
          <w:rFonts w:ascii="Garamond" w:hAnsi="Garamond"/>
          <w:sz w:val="24"/>
          <w:szCs w:val="24"/>
        </w:rPr>
        <w:t xml:space="preserve"> </w:t>
      </w:r>
      <w:r w:rsidRPr="0041579B">
        <w:rPr>
          <w:rFonts w:ascii="Garamond" w:hAnsi="Garamond"/>
          <w:sz w:val="24"/>
          <w:szCs w:val="24"/>
        </w:rPr>
        <w:t>Pols</w:t>
      </w:r>
      <w:r w:rsidR="00FD292A" w:rsidRPr="0041579B">
        <w:rPr>
          <w:rFonts w:ascii="Garamond" w:hAnsi="Garamond"/>
          <w:sz w:val="24"/>
          <w:szCs w:val="24"/>
        </w:rPr>
        <w:t>ka</w:t>
      </w:r>
      <w:r w:rsidRPr="0041579B">
        <w:rPr>
          <w:rFonts w:ascii="Garamond" w:hAnsi="Garamond"/>
          <w:sz w:val="24"/>
          <w:szCs w:val="24"/>
        </w:rPr>
        <w:t>, takich, jak rozpoczęcie i</w:t>
      </w:r>
      <w:r w:rsidR="00CF30D0" w:rsidRPr="0041579B">
        <w:rPr>
          <w:rFonts w:ascii="Garamond" w:hAnsi="Garamond"/>
          <w:sz w:val="24"/>
          <w:szCs w:val="24"/>
        </w:rPr>
        <w:t xml:space="preserve"> zakończenie roku, a także dodatkowych spotkań internetowych z okazji świąt</w:t>
      </w:r>
      <w:r w:rsidR="00FD292A" w:rsidRPr="0041579B">
        <w:rPr>
          <w:rFonts w:ascii="Garamond" w:hAnsi="Garamond"/>
          <w:sz w:val="24"/>
          <w:szCs w:val="24"/>
        </w:rPr>
        <w:t xml:space="preserve"> i Szabatów</w:t>
      </w:r>
      <w:r w:rsidR="00CF30D0" w:rsidRPr="0041579B">
        <w:rPr>
          <w:rFonts w:ascii="Garamond" w:hAnsi="Garamond"/>
          <w:sz w:val="24"/>
          <w:szCs w:val="24"/>
        </w:rPr>
        <w:t>.</w:t>
      </w:r>
      <w:r w:rsidR="003F6EE2" w:rsidRPr="0041579B">
        <w:rPr>
          <w:rFonts w:ascii="Garamond" w:hAnsi="Garamond"/>
          <w:sz w:val="24"/>
          <w:szCs w:val="24"/>
        </w:rPr>
        <w:t xml:space="preserve"> Rozumiem, że w przypadku dłuższych nieusprawiedliwionych nieobecności, uczeń może zostać skreślony z listy uczniów. </w:t>
      </w:r>
    </w:p>
    <w:p w14:paraId="41A15AB8" w14:textId="77777777" w:rsidR="00687E9E" w:rsidRPr="0041579B" w:rsidRDefault="00687E9E" w:rsidP="003F6EE2">
      <w:pPr>
        <w:jc w:val="both"/>
        <w:rPr>
          <w:rFonts w:ascii="Garamond" w:hAnsi="Garamond"/>
          <w:sz w:val="24"/>
          <w:szCs w:val="24"/>
        </w:rPr>
      </w:pPr>
      <w:r w:rsidRPr="0041579B">
        <w:rPr>
          <w:rFonts w:ascii="Garamond" w:hAnsi="Garamond"/>
          <w:sz w:val="24"/>
          <w:szCs w:val="24"/>
        </w:rPr>
        <w:t xml:space="preserve">Podpis </w:t>
      </w:r>
      <w:r w:rsidR="003F6EE2" w:rsidRPr="0041579B">
        <w:rPr>
          <w:rFonts w:ascii="Garamond" w:hAnsi="Garamond"/>
          <w:sz w:val="24"/>
          <w:szCs w:val="24"/>
        </w:rPr>
        <w:t xml:space="preserve">dziecka                                                                       </w:t>
      </w:r>
      <w:r w:rsidRPr="0041579B">
        <w:rPr>
          <w:rFonts w:ascii="Garamond" w:hAnsi="Garamond"/>
          <w:sz w:val="24"/>
          <w:szCs w:val="24"/>
        </w:rPr>
        <w:t>Podpis rodzica/rodziców</w:t>
      </w:r>
      <w:r w:rsidR="003F6EE2" w:rsidRPr="0041579B">
        <w:rPr>
          <w:rFonts w:ascii="Garamond" w:hAnsi="Garamond"/>
          <w:sz w:val="24"/>
          <w:szCs w:val="24"/>
        </w:rPr>
        <w:t xml:space="preserve"> (opiekunów)</w:t>
      </w:r>
    </w:p>
    <w:p w14:paraId="66220B59" w14:textId="77777777" w:rsidR="00C93261" w:rsidRPr="0041579B" w:rsidRDefault="00687E9E" w:rsidP="005343C8">
      <w:pPr>
        <w:jc w:val="both"/>
        <w:rPr>
          <w:rFonts w:ascii="Garamond" w:hAnsi="Garamond"/>
        </w:rPr>
      </w:pPr>
      <w:r w:rsidRPr="0041579B">
        <w:rPr>
          <w:rFonts w:ascii="Garamond" w:hAnsi="Garamond"/>
        </w:rPr>
        <w:t>………………………………………………                               ……………………………………..</w:t>
      </w:r>
      <w:r w:rsidR="005614D3" w:rsidRPr="0041579B">
        <w:rPr>
          <w:rFonts w:ascii="Garamond" w:hAnsi="Garamond"/>
        </w:rPr>
        <w:t>......................</w:t>
      </w:r>
    </w:p>
    <w:p w14:paraId="431A529D" w14:textId="77777777" w:rsidR="00FD292A" w:rsidRPr="0041579B" w:rsidRDefault="00FD292A" w:rsidP="003F6EE2">
      <w:pPr>
        <w:pStyle w:val="Bezodstpw"/>
        <w:spacing w:line="360" w:lineRule="auto"/>
        <w:rPr>
          <w:rFonts w:ascii="Garamond" w:hAnsi="Garamond" w:cstheme="minorHAnsi"/>
          <w:sz w:val="24"/>
          <w:szCs w:val="24"/>
        </w:rPr>
      </w:pPr>
      <w:r w:rsidRPr="0041579B">
        <w:rPr>
          <w:rFonts w:ascii="Garamond" w:hAnsi="Garamond" w:cstheme="minorHAnsi"/>
          <w:i/>
          <w:iCs/>
          <w:sz w:val="24"/>
          <w:szCs w:val="24"/>
        </w:rPr>
        <w:t>Wyrażam zgodę na przetwarzanie przez Fundację Atid z siedzibą w Warszawie (kod pocztowy: 01-188) przy ul. Wawelberga 10 moich danych osobowych oraz danych osobowych mojego dziecka</w:t>
      </w:r>
      <w:r w:rsidR="003F6EE2" w:rsidRPr="0041579B">
        <w:rPr>
          <w:rFonts w:ascii="Garamond" w:hAnsi="Garamond" w:cstheme="minorHAnsi"/>
          <w:i/>
          <w:iCs/>
          <w:sz w:val="24"/>
          <w:szCs w:val="24"/>
        </w:rPr>
        <w:t xml:space="preserve"> ..................................................................... </w:t>
      </w:r>
      <w:r w:rsidRPr="0041579B">
        <w:rPr>
          <w:rFonts w:ascii="Garamond" w:hAnsi="Garamond" w:cstheme="minorHAnsi"/>
          <w:i/>
          <w:iCs/>
          <w:sz w:val="24"/>
          <w:szCs w:val="24"/>
        </w:rPr>
        <w:t>na potrzeby przeprowadzenia rekrutacji na zajęcia</w:t>
      </w:r>
      <w:r w:rsidR="005343C8" w:rsidRPr="0041579B">
        <w:rPr>
          <w:rFonts w:ascii="Garamond" w:hAnsi="Garamond" w:cstheme="minorHAnsi"/>
          <w:i/>
          <w:iCs/>
          <w:sz w:val="24"/>
          <w:szCs w:val="24"/>
        </w:rPr>
        <w:t xml:space="preserve"> w ramach e</w:t>
      </w:r>
      <w:r w:rsidRPr="0041579B">
        <w:rPr>
          <w:rFonts w:ascii="Garamond" w:hAnsi="Garamond" w:cstheme="minorHAnsi"/>
          <w:i/>
          <w:iCs/>
          <w:sz w:val="24"/>
          <w:szCs w:val="24"/>
        </w:rPr>
        <w:t>-</w:t>
      </w:r>
      <w:r w:rsidR="005343C8" w:rsidRPr="0041579B">
        <w:rPr>
          <w:rFonts w:ascii="Garamond" w:hAnsi="Garamond" w:cstheme="minorHAnsi"/>
          <w:i/>
          <w:iCs/>
          <w:sz w:val="24"/>
          <w:szCs w:val="24"/>
        </w:rPr>
        <w:t xml:space="preserve">Szkoły </w:t>
      </w:r>
      <w:r w:rsidRPr="0041579B">
        <w:rPr>
          <w:rFonts w:ascii="Garamond" w:hAnsi="Garamond" w:cstheme="minorHAnsi"/>
          <w:i/>
          <w:iCs/>
          <w:sz w:val="24"/>
          <w:szCs w:val="24"/>
        </w:rPr>
        <w:t>Lauder Polska.</w:t>
      </w:r>
    </w:p>
    <w:p w14:paraId="46ED96A1" w14:textId="77777777" w:rsidR="00B565B3" w:rsidRDefault="00B565B3" w:rsidP="003F6EE2">
      <w:pPr>
        <w:pStyle w:val="Bezodstpw"/>
        <w:spacing w:line="360" w:lineRule="auto"/>
        <w:rPr>
          <w:rFonts w:ascii="Garamond" w:hAnsi="Garamond" w:cstheme="minorHAnsi"/>
          <w:sz w:val="24"/>
          <w:szCs w:val="24"/>
        </w:rPr>
      </w:pPr>
    </w:p>
    <w:p w14:paraId="63E01F7C" w14:textId="19860EAC" w:rsidR="00FD292A" w:rsidRPr="0041579B" w:rsidRDefault="00FD292A" w:rsidP="003F6EE2">
      <w:pPr>
        <w:pStyle w:val="Bezodstpw"/>
        <w:spacing w:line="360" w:lineRule="auto"/>
        <w:rPr>
          <w:rFonts w:ascii="Garamond" w:hAnsi="Garamond" w:cstheme="minorHAnsi"/>
          <w:sz w:val="24"/>
          <w:szCs w:val="24"/>
        </w:rPr>
      </w:pPr>
      <w:r w:rsidRPr="0041579B">
        <w:rPr>
          <w:rFonts w:ascii="Garamond" w:hAnsi="Garamond" w:cstheme="minorHAnsi"/>
          <w:sz w:val="24"/>
          <w:szCs w:val="24"/>
        </w:rPr>
        <w:t>Miejscowość, data</w:t>
      </w:r>
      <w:r w:rsidR="003F6EE2" w:rsidRPr="0041579B">
        <w:rPr>
          <w:rFonts w:ascii="Garamond" w:hAnsi="Garamond" w:cstheme="minorHAnsi"/>
          <w:sz w:val="24"/>
          <w:szCs w:val="24"/>
        </w:rPr>
        <w:t xml:space="preserve"> </w:t>
      </w:r>
      <w:r w:rsidR="003F6EE2" w:rsidRPr="0041579B">
        <w:rPr>
          <w:rFonts w:ascii="Garamond" w:hAnsi="Garamond"/>
          <w:sz w:val="24"/>
          <w:szCs w:val="24"/>
        </w:rPr>
        <w:t>.............................................................</w:t>
      </w:r>
      <w:r w:rsidR="003F6EE2" w:rsidRPr="0041579B">
        <w:rPr>
          <w:rFonts w:ascii="Garamond" w:hAnsi="Garamond" w:cstheme="minorHAnsi"/>
          <w:sz w:val="24"/>
          <w:szCs w:val="24"/>
        </w:rPr>
        <w:t xml:space="preserve">  </w:t>
      </w:r>
      <w:r w:rsidRPr="0041579B">
        <w:rPr>
          <w:rFonts w:ascii="Garamond" w:hAnsi="Garamond" w:cstheme="minorHAnsi"/>
          <w:sz w:val="24"/>
          <w:szCs w:val="24"/>
        </w:rPr>
        <w:t xml:space="preserve">Podpis </w:t>
      </w:r>
      <w:r w:rsidR="003F6EE2" w:rsidRPr="0041579B">
        <w:rPr>
          <w:rFonts w:ascii="Garamond" w:hAnsi="Garamond"/>
          <w:sz w:val="24"/>
          <w:szCs w:val="24"/>
        </w:rPr>
        <w:t xml:space="preserve"> .......................................................................................</w:t>
      </w:r>
    </w:p>
    <w:p w14:paraId="2824B8B5" w14:textId="2F6B2BFE" w:rsidR="00FD292A" w:rsidRPr="0041579B" w:rsidRDefault="00FD292A" w:rsidP="005343C8">
      <w:pPr>
        <w:spacing w:line="360" w:lineRule="auto"/>
        <w:jc w:val="both"/>
        <w:rPr>
          <w:rFonts w:ascii="Garamond" w:hAnsi="Garamond" w:cstheme="minorHAnsi"/>
          <w:sz w:val="24"/>
          <w:szCs w:val="24"/>
        </w:rPr>
      </w:pPr>
    </w:p>
    <w:p w14:paraId="3D83722F" w14:textId="77777777" w:rsidR="0019728F" w:rsidRPr="0041579B" w:rsidRDefault="0019728F" w:rsidP="005343C8">
      <w:pPr>
        <w:spacing w:line="360" w:lineRule="auto"/>
        <w:jc w:val="both"/>
        <w:rPr>
          <w:rFonts w:ascii="Garamond" w:hAnsi="Garamond" w:cstheme="minorHAnsi"/>
          <w:sz w:val="24"/>
          <w:szCs w:val="24"/>
        </w:rPr>
      </w:pPr>
    </w:p>
    <w:p w14:paraId="23CEB75F" w14:textId="7E6676C6" w:rsidR="00FD292A" w:rsidRPr="0041579B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  <w:r w:rsidRPr="0041579B">
        <w:rPr>
          <w:rFonts w:ascii="Garamond" w:hAnsi="Garamond" w:cstheme="minorHAnsi"/>
          <w:color w:val="auto"/>
        </w:rPr>
        <w:t xml:space="preserve">Oświadczam także, że w związku z udziałem mojego dziecka ………………………………………………. w </w:t>
      </w:r>
      <w:r w:rsidRPr="0041579B">
        <w:rPr>
          <w:rFonts w:ascii="Garamond" w:hAnsi="Garamond" w:cstheme="minorHAnsi"/>
          <w:b/>
          <w:color w:val="auto"/>
        </w:rPr>
        <w:t xml:space="preserve">zajęciach internetowej e-Szkoły Lauder Polska </w:t>
      </w:r>
      <w:r w:rsidRPr="0041579B">
        <w:rPr>
          <w:rFonts w:ascii="Garamond" w:hAnsi="Garamond" w:cstheme="minorHAnsi"/>
          <w:color w:val="auto"/>
        </w:rPr>
        <w:t>wyrażam nieodpłatnie zgodę na to, aby wizerunek mojego dziecka w całości lub w postaci dowolnych fragmentów, został wykorzystany w w/w projekcie, jak również w przygotowywanych przez ten podmiot materiałach promocyjnych lub reklamowych.</w:t>
      </w:r>
    </w:p>
    <w:p w14:paraId="4C5D7327" w14:textId="77777777" w:rsidR="00FD292A" w:rsidRPr="0041579B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  <w:r w:rsidRPr="0041579B">
        <w:rPr>
          <w:rFonts w:ascii="Garamond" w:hAnsi="Garamond" w:cstheme="minorHAnsi"/>
          <w:color w:val="auto"/>
        </w:rPr>
        <w:t xml:space="preserve">Nieodpłatne zezwolenie (upoważnienie), o którym mowa powyżej odnosi się do wielokrotnego (nieograniczonego ilościowo, czasowo i terytorialnie) korzystania z mojego wizerunku na wszystkich znanych polach eksploatacji, a w szczególności: </w:t>
      </w:r>
    </w:p>
    <w:p w14:paraId="38178F7C" w14:textId="77777777" w:rsidR="00FD292A" w:rsidRPr="0041579B" w:rsidRDefault="00FD292A" w:rsidP="005343C8">
      <w:pPr>
        <w:pStyle w:val="Default"/>
        <w:numPr>
          <w:ilvl w:val="0"/>
          <w:numId w:val="1"/>
        </w:numPr>
        <w:spacing w:after="5" w:line="276" w:lineRule="auto"/>
        <w:jc w:val="both"/>
        <w:rPr>
          <w:rFonts w:ascii="Garamond" w:hAnsi="Garamond" w:cstheme="minorHAnsi"/>
          <w:color w:val="auto"/>
        </w:rPr>
      </w:pPr>
      <w:r w:rsidRPr="0041579B">
        <w:rPr>
          <w:rFonts w:ascii="Garamond" w:hAnsi="Garamond" w:cstheme="minorHAnsi"/>
          <w:color w:val="auto"/>
        </w:rPr>
        <w:t xml:space="preserve">wprowadzania do pamięci komputera i do sieci multimedialnej; </w:t>
      </w:r>
    </w:p>
    <w:p w14:paraId="7AE86C99" w14:textId="77777777" w:rsidR="00FD292A" w:rsidRPr="0041579B" w:rsidRDefault="00FD292A" w:rsidP="005343C8">
      <w:pPr>
        <w:pStyle w:val="Default"/>
        <w:numPr>
          <w:ilvl w:val="0"/>
          <w:numId w:val="1"/>
        </w:numPr>
        <w:spacing w:after="5" w:line="276" w:lineRule="auto"/>
        <w:jc w:val="both"/>
        <w:rPr>
          <w:rFonts w:ascii="Garamond" w:hAnsi="Garamond" w:cstheme="minorHAnsi"/>
          <w:color w:val="auto"/>
        </w:rPr>
      </w:pPr>
      <w:r w:rsidRPr="0041579B">
        <w:rPr>
          <w:rFonts w:ascii="Garamond" w:hAnsi="Garamond" w:cstheme="minorHAnsi"/>
          <w:color w:val="auto"/>
        </w:rPr>
        <w:t xml:space="preserve">wykorzystania w utworach multimedialnych;  </w:t>
      </w:r>
    </w:p>
    <w:p w14:paraId="419B20A5" w14:textId="77777777" w:rsidR="00FD292A" w:rsidRPr="0041579B" w:rsidRDefault="00FD292A" w:rsidP="005343C8">
      <w:pPr>
        <w:pStyle w:val="Default"/>
        <w:numPr>
          <w:ilvl w:val="0"/>
          <w:numId w:val="1"/>
        </w:numPr>
        <w:spacing w:after="5" w:line="276" w:lineRule="auto"/>
        <w:jc w:val="both"/>
        <w:rPr>
          <w:rFonts w:ascii="Garamond" w:hAnsi="Garamond" w:cstheme="minorHAnsi"/>
          <w:color w:val="auto"/>
        </w:rPr>
      </w:pPr>
      <w:r w:rsidRPr="0041579B">
        <w:rPr>
          <w:rFonts w:ascii="Garamond" w:hAnsi="Garamond" w:cstheme="minorHAnsi"/>
          <w:color w:val="auto"/>
        </w:rPr>
        <w:t xml:space="preserve">wykorzystania na stronach internetowych oraz na portalach społecznościowych w tym portalu Facebook; </w:t>
      </w:r>
    </w:p>
    <w:p w14:paraId="7740258A" w14:textId="77777777" w:rsidR="00FD292A" w:rsidRPr="0041579B" w:rsidRDefault="00FD292A" w:rsidP="005343C8">
      <w:pPr>
        <w:pStyle w:val="Default"/>
        <w:numPr>
          <w:ilvl w:val="0"/>
          <w:numId w:val="1"/>
        </w:numPr>
        <w:spacing w:after="5" w:line="276" w:lineRule="auto"/>
        <w:jc w:val="both"/>
        <w:rPr>
          <w:rFonts w:ascii="Garamond" w:hAnsi="Garamond" w:cstheme="minorHAnsi"/>
          <w:color w:val="auto"/>
        </w:rPr>
      </w:pPr>
      <w:r w:rsidRPr="0041579B">
        <w:rPr>
          <w:rFonts w:ascii="Garamond" w:hAnsi="Garamond" w:cstheme="minorHAnsi"/>
          <w:color w:val="auto"/>
        </w:rPr>
        <w:t xml:space="preserve">wprowadzania do obrotu przy użyciu Internetu i innych technik przekazu danych, wykorzystujących sieci telekomunikacyjne, informatyczne i bezprzewodowe; </w:t>
      </w:r>
    </w:p>
    <w:p w14:paraId="72ED29E6" w14:textId="65E8B206" w:rsidR="00FD292A" w:rsidRPr="0041579B" w:rsidRDefault="00FD292A" w:rsidP="005343C8">
      <w:pPr>
        <w:pStyle w:val="Default"/>
        <w:numPr>
          <w:ilvl w:val="0"/>
          <w:numId w:val="1"/>
        </w:numPr>
        <w:spacing w:after="5" w:line="276" w:lineRule="auto"/>
        <w:jc w:val="both"/>
        <w:rPr>
          <w:rFonts w:ascii="Garamond" w:hAnsi="Garamond" w:cstheme="minorHAnsi"/>
          <w:color w:val="auto"/>
        </w:rPr>
      </w:pPr>
      <w:r w:rsidRPr="0041579B">
        <w:rPr>
          <w:rFonts w:ascii="Garamond" w:hAnsi="Garamond" w:cstheme="minorHAnsi"/>
          <w:color w:val="auto"/>
        </w:rPr>
        <w:t>wykorzystania zdjęcia w całości lub jego</w:t>
      </w:r>
      <w:r w:rsidR="00EC1EF0">
        <w:rPr>
          <w:rFonts w:ascii="Garamond" w:hAnsi="Garamond" w:cstheme="minorHAnsi"/>
          <w:color w:val="auto"/>
        </w:rPr>
        <w:t xml:space="preserve"> </w:t>
      </w:r>
      <w:r w:rsidRPr="0041579B">
        <w:rPr>
          <w:rFonts w:ascii="Garamond" w:hAnsi="Garamond" w:cstheme="minorHAnsi"/>
          <w:color w:val="auto"/>
        </w:rPr>
        <w:t xml:space="preserve">fragmentów do celów promocyjnych Fundacji Atid w formie drukowanej i multimedialnej; </w:t>
      </w:r>
    </w:p>
    <w:p w14:paraId="0F6D45AF" w14:textId="77777777" w:rsidR="00FD292A" w:rsidRPr="0041579B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  <w:r w:rsidRPr="0041579B">
        <w:rPr>
          <w:rFonts w:ascii="Garamond" w:hAnsi="Garamond" w:cstheme="minorHAnsi"/>
          <w:b/>
          <w:color w:val="auto"/>
        </w:rPr>
        <w:t>Fundacji Atid</w:t>
      </w:r>
      <w:r w:rsidRPr="0041579B">
        <w:rPr>
          <w:rFonts w:ascii="Garamond" w:hAnsi="Garamond" w:cstheme="minorHAnsi"/>
          <w:color w:val="auto"/>
        </w:rPr>
        <w:t xml:space="preserve"> przysługuje wyłączne prawo decydowania o formie i czasie wykorzystywania wizerunku w całości lub w postaci dowolnych fragmentów. </w:t>
      </w:r>
    </w:p>
    <w:p w14:paraId="6E16F80E" w14:textId="77777777" w:rsidR="00FD292A" w:rsidRPr="0041579B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  <w:r w:rsidRPr="0041579B">
        <w:rPr>
          <w:rFonts w:ascii="Garamond" w:hAnsi="Garamond" w:cstheme="minorHAnsi"/>
          <w:b/>
          <w:color w:val="auto"/>
        </w:rPr>
        <w:t>Fundacji Atid</w:t>
      </w:r>
      <w:r w:rsidRPr="0041579B">
        <w:rPr>
          <w:rFonts w:ascii="Garamond" w:hAnsi="Garamond" w:cstheme="minorHAnsi"/>
          <w:color w:val="auto"/>
        </w:rPr>
        <w:t xml:space="preserve"> przysługuje prawo do zestawiania wizerunku z innymi utworami, skracania, wprowadzania zmian ze względów programowych – w zakresie pół eksploatacji wymienionych powyżej, z zastrzeżeniem poszanowania praw osobistych.         </w:t>
      </w:r>
    </w:p>
    <w:p w14:paraId="023714BF" w14:textId="77777777" w:rsidR="00FD292A" w:rsidRPr="0041579B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</w:p>
    <w:p w14:paraId="162386FB" w14:textId="77777777" w:rsidR="00FD292A" w:rsidRPr="0041579B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  <w:r w:rsidRPr="0041579B">
        <w:rPr>
          <w:rFonts w:ascii="Garamond" w:hAnsi="Garamond" w:cstheme="minorHAnsi"/>
          <w:color w:val="auto"/>
        </w:rPr>
        <w:t xml:space="preserve">Oświadczam też, że w całości przeczytałem treść powyższej zgody i w pełni ją rozumiem. </w:t>
      </w:r>
    </w:p>
    <w:p w14:paraId="095EEBBB" w14:textId="77777777" w:rsidR="00B565B3" w:rsidRDefault="00B565B3" w:rsidP="003F6EE2">
      <w:pPr>
        <w:pStyle w:val="Bezodstpw"/>
        <w:spacing w:line="360" w:lineRule="auto"/>
        <w:rPr>
          <w:rFonts w:ascii="Garamond" w:hAnsi="Garamond" w:cstheme="minorHAnsi"/>
          <w:sz w:val="24"/>
          <w:szCs w:val="24"/>
        </w:rPr>
      </w:pPr>
    </w:p>
    <w:p w14:paraId="6BFE0960" w14:textId="5D0E51A4" w:rsidR="00FD292A" w:rsidRPr="0041579B" w:rsidRDefault="003F6EE2" w:rsidP="003F6EE2">
      <w:pPr>
        <w:pStyle w:val="Bezodstpw"/>
        <w:spacing w:line="360" w:lineRule="auto"/>
        <w:rPr>
          <w:rFonts w:ascii="Garamond" w:hAnsi="Garamond" w:cstheme="minorHAnsi"/>
          <w:sz w:val="24"/>
          <w:szCs w:val="24"/>
        </w:rPr>
      </w:pPr>
      <w:r w:rsidRPr="0041579B">
        <w:rPr>
          <w:rFonts w:ascii="Garamond" w:hAnsi="Garamond" w:cstheme="minorHAnsi"/>
          <w:sz w:val="24"/>
          <w:szCs w:val="24"/>
        </w:rPr>
        <w:t>Miejscowość</w:t>
      </w:r>
      <w:r w:rsidR="00FD292A" w:rsidRPr="0041579B">
        <w:rPr>
          <w:rFonts w:ascii="Garamond" w:hAnsi="Garamond" w:cstheme="minorHAnsi"/>
          <w:sz w:val="24"/>
          <w:szCs w:val="24"/>
        </w:rPr>
        <w:t>, data</w:t>
      </w:r>
      <w:r w:rsidRPr="0041579B">
        <w:rPr>
          <w:rFonts w:ascii="Garamond" w:hAnsi="Garamond" w:cstheme="minorHAnsi"/>
          <w:sz w:val="24"/>
          <w:szCs w:val="24"/>
        </w:rPr>
        <w:t xml:space="preserve"> </w:t>
      </w:r>
      <w:r w:rsidRPr="0041579B">
        <w:rPr>
          <w:rFonts w:ascii="Garamond" w:hAnsi="Garamond"/>
          <w:sz w:val="24"/>
          <w:szCs w:val="24"/>
        </w:rPr>
        <w:t xml:space="preserve"> .................................................</w:t>
      </w:r>
      <w:r w:rsidRPr="0041579B">
        <w:rPr>
          <w:rFonts w:ascii="Garamond" w:hAnsi="Garamond" w:cstheme="minorHAnsi"/>
          <w:sz w:val="24"/>
          <w:szCs w:val="24"/>
        </w:rPr>
        <w:t xml:space="preserve">                          </w:t>
      </w:r>
      <w:r w:rsidR="00FD292A" w:rsidRPr="0041579B">
        <w:rPr>
          <w:rFonts w:ascii="Garamond" w:hAnsi="Garamond" w:cstheme="minorHAnsi"/>
          <w:sz w:val="24"/>
          <w:szCs w:val="24"/>
        </w:rPr>
        <w:t xml:space="preserve">Podpis </w:t>
      </w:r>
      <w:r w:rsidRPr="0041579B">
        <w:rPr>
          <w:rFonts w:ascii="Garamond" w:hAnsi="Garamond"/>
          <w:sz w:val="24"/>
          <w:szCs w:val="24"/>
        </w:rPr>
        <w:t xml:space="preserve"> .............................................................</w:t>
      </w:r>
    </w:p>
    <w:p w14:paraId="0BBA8F94" w14:textId="77777777" w:rsidR="00FD292A" w:rsidRPr="0041579B" w:rsidRDefault="00FD292A" w:rsidP="005343C8">
      <w:pPr>
        <w:spacing w:line="360" w:lineRule="auto"/>
        <w:jc w:val="both"/>
        <w:rPr>
          <w:rFonts w:ascii="Garamond" w:hAnsi="Garamond" w:cstheme="minorHAnsi"/>
          <w:sz w:val="24"/>
          <w:szCs w:val="24"/>
        </w:rPr>
      </w:pPr>
    </w:p>
    <w:p w14:paraId="0F22E33B" w14:textId="77777777" w:rsidR="00C93261" w:rsidRPr="0041579B" w:rsidRDefault="00C93261" w:rsidP="005343C8">
      <w:pPr>
        <w:jc w:val="both"/>
        <w:rPr>
          <w:rFonts w:ascii="Garamond" w:hAnsi="Garamond"/>
        </w:rPr>
      </w:pPr>
    </w:p>
    <w:sectPr w:rsidR="00C93261" w:rsidRPr="0041579B" w:rsidSect="00C9326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lanPro-Book">
    <w:altName w:val="Corbel"/>
    <w:charset w:val="00"/>
    <w:family w:val="auto"/>
    <w:pitch w:val="variable"/>
    <w:sig w:usb0="00000001" w:usb1="4000205B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D1F98"/>
    <w:multiLevelType w:val="hybridMultilevel"/>
    <w:tmpl w:val="88E8BA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420314"/>
    <w:multiLevelType w:val="hybridMultilevel"/>
    <w:tmpl w:val="0E8ED7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73710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52696189">
    <w:abstractNumId w:val="1"/>
  </w:num>
  <w:num w:numId="3" w16cid:durableId="1674795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58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wFShmaGphZGJko6SsGpxcWZ+XkgBaa1AFW3+sYsAAAA"/>
  </w:docVars>
  <w:rsids>
    <w:rsidRoot w:val="00C93261"/>
    <w:rsid w:val="00002BC6"/>
    <w:rsid w:val="0002682A"/>
    <w:rsid w:val="000B6C03"/>
    <w:rsid w:val="001232CE"/>
    <w:rsid w:val="00130164"/>
    <w:rsid w:val="001926F0"/>
    <w:rsid w:val="0019728F"/>
    <w:rsid w:val="001B5B85"/>
    <w:rsid w:val="001D60F3"/>
    <w:rsid w:val="001D623B"/>
    <w:rsid w:val="001E441D"/>
    <w:rsid w:val="00202CFE"/>
    <w:rsid w:val="00211D44"/>
    <w:rsid w:val="00276C7D"/>
    <w:rsid w:val="003219C7"/>
    <w:rsid w:val="00340DDC"/>
    <w:rsid w:val="00383E15"/>
    <w:rsid w:val="003C592C"/>
    <w:rsid w:val="003F6EE2"/>
    <w:rsid w:val="0041579B"/>
    <w:rsid w:val="004740E0"/>
    <w:rsid w:val="005343C8"/>
    <w:rsid w:val="0054569C"/>
    <w:rsid w:val="005614D3"/>
    <w:rsid w:val="005B6FBC"/>
    <w:rsid w:val="00635B01"/>
    <w:rsid w:val="00687E9E"/>
    <w:rsid w:val="006F1F1D"/>
    <w:rsid w:val="00783559"/>
    <w:rsid w:val="008235D3"/>
    <w:rsid w:val="0098452E"/>
    <w:rsid w:val="00AD3B7B"/>
    <w:rsid w:val="00B565B3"/>
    <w:rsid w:val="00BD55DA"/>
    <w:rsid w:val="00C076FF"/>
    <w:rsid w:val="00C607C8"/>
    <w:rsid w:val="00C93261"/>
    <w:rsid w:val="00CC3D1B"/>
    <w:rsid w:val="00CE09E6"/>
    <w:rsid w:val="00CF30D0"/>
    <w:rsid w:val="00DF1085"/>
    <w:rsid w:val="00E23B53"/>
    <w:rsid w:val="00E265C1"/>
    <w:rsid w:val="00E834F1"/>
    <w:rsid w:val="00EC1EF0"/>
    <w:rsid w:val="00FD05C6"/>
    <w:rsid w:val="00FD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184131"/>
  <w15:docId w15:val="{D255D1F5-38F3-4BE1-8A37-A84DB0EB9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932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C93261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3B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3B7B"/>
    <w:rPr>
      <w:rFonts w:ascii="Tahoma" w:hAnsi="Tahoma" w:cs="Tahoma"/>
      <w:sz w:val="16"/>
      <w:szCs w:val="16"/>
    </w:rPr>
  </w:style>
  <w:style w:type="paragraph" w:styleId="Bezodstpw">
    <w:name w:val="No Spacing"/>
    <w:uiPriority w:val="1"/>
    <w:qFormat/>
    <w:rsid w:val="00FD292A"/>
    <w:pPr>
      <w:widowControl w:val="0"/>
      <w:tabs>
        <w:tab w:val="left" w:pos="656"/>
      </w:tabs>
      <w:autoSpaceDE w:val="0"/>
      <w:autoSpaceDN w:val="0"/>
      <w:adjustRightInd w:val="0"/>
      <w:spacing w:after="0" w:line="240" w:lineRule="auto"/>
      <w:jc w:val="both"/>
      <w:textAlignment w:val="center"/>
    </w:pPr>
    <w:rPr>
      <w:rFonts w:ascii="ClanPro-Book" w:eastAsia="MS Mincho" w:hAnsi="ClanPro-Book" w:cs="Times New Roman"/>
      <w:noProof/>
      <w:sz w:val="20"/>
      <w:szCs w:val="20"/>
      <w:lang w:bidi="ar-SA"/>
    </w:rPr>
  </w:style>
  <w:style w:type="paragraph" w:customStyle="1" w:styleId="Default">
    <w:name w:val="Default"/>
    <w:rsid w:val="00FD292A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eastAsia="pl-PL" w:bidi="ar-SA"/>
    </w:rPr>
  </w:style>
  <w:style w:type="paragraph" w:styleId="Akapitzlist">
    <w:name w:val="List Paragraph"/>
    <w:basedOn w:val="Normalny"/>
    <w:uiPriority w:val="34"/>
    <w:qFormat/>
    <w:rsid w:val="001926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8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2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3</Pages>
  <Words>1450</Words>
  <Characters>8704</Characters>
  <Application>Microsoft Office Word</Application>
  <DocSecurity>0</DocSecurity>
  <Lines>72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na</dc:creator>
  <cp:lastModifiedBy>e-Szkoła Lauder Polska</cp:lastModifiedBy>
  <cp:revision>5</cp:revision>
  <cp:lastPrinted>2021-08-13T17:44:00Z</cp:lastPrinted>
  <dcterms:created xsi:type="dcterms:W3CDTF">2022-06-18T14:48:00Z</dcterms:created>
  <dcterms:modified xsi:type="dcterms:W3CDTF">2022-06-18T16:44:00Z</dcterms:modified>
</cp:coreProperties>
</file>